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38C00" w14:textId="77777777" w:rsidR="00C70AEC" w:rsidRDefault="00C70AEC" w:rsidP="009967B9">
      <w:pPr>
        <w:pStyle w:val="Heading2"/>
        <w:spacing w:before="0" w:line="240" w:lineRule="auto"/>
        <w:jc w:val="center"/>
        <w:rPr>
          <w:rFonts w:asciiTheme="minorHAnsi" w:hAnsiTheme="minorHAnsi" w:cs="Arial"/>
          <w:b/>
          <w:color w:val="auto"/>
          <w:sz w:val="24"/>
          <w:szCs w:val="24"/>
          <w:shd w:val="clear" w:color="auto" w:fill="FFFFFF"/>
        </w:rPr>
      </w:pPr>
    </w:p>
    <w:p w14:paraId="2C005318" w14:textId="19D667D2" w:rsidR="009967B9" w:rsidRPr="005B00E7" w:rsidRDefault="00C70AEC" w:rsidP="009967B9">
      <w:pPr>
        <w:pStyle w:val="Heading2"/>
        <w:spacing w:before="0" w:line="240" w:lineRule="auto"/>
        <w:jc w:val="center"/>
        <w:rPr>
          <w:rFonts w:asciiTheme="minorHAnsi" w:hAnsiTheme="minorHAnsi" w:cs="Arial"/>
          <w:b/>
          <w:color w:val="auto"/>
          <w:sz w:val="24"/>
          <w:szCs w:val="24"/>
          <w:shd w:val="clear" w:color="auto" w:fill="FFFFFF"/>
        </w:rPr>
      </w:pPr>
      <w:r>
        <w:rPr>
          <w:rFonts w:asciiTheme="minorHAnsi" w:hAnsiTheme="minorHAnsi" w:cs="Arial"/>
          <w:b/>
          <w:color w:val="auto"/>
          <w:sz w:val="24"/>
          <w:szCs w:val="24"/>
          <w:shd w:val="clear" w:color="auto" w:fill="FFFFFF"/>
        </w:rPr>
        <w:t xml:space="preserve">DR. LAO </w:t>
      </w:r>
      <w:r w:rsidR="009967B9" w:rsidRPr="005B00E7">
        <w:rPr>
          <w:rFonts w:asciiTheme="minorHAnsi" w:hAnsiTheme="minorHAnsi" w:cs="Arial"/>
          <w:b/>
          <w:color w:val="auto"/>
          <w:sz w:val="24"/>
          <w:szCs w:val="24"/>
          <w:shd w:val="clear" w:color="auto" w:fill="FFFFFF"/>
        </w:rPr>
        <w:t xml:space="preserve">RESEARCH AND CAPSTONE </w:t>
      </w:r>
      <w:r w:rsidR="009967B9">
        <w:rPr>
          <w:rFonts w:asciiTheme="minorHAnsi" w:hAnsiTheme="minorHAnsi" w:cs="Arial"/>
          <w:b/>
          <w:color w:val="auto"/>
          <w:sz w:val="24"/>
          <w:szCs w:val="24"/>
          <w:shd w:val="clear" w:color="auto" w:fill="FFFFFF"/>
        </w:rPr>
        <w:t xml:space="preserve">PROJECT </w:t>
      </w:r>
      <w:r w:rsidR="009967B9" w:rsidRPr="005B00E7">
        <w:rPr>
          <w:rFonts w:asciiTheme="minorHAnsi" w:hAnsiTheme="minorHAnsi" w:cs="Arial"/>
          <w:b/>
          <w:color w:val="auto"/>
          <w:sz w:val="24"/>
          <w:szCs w:val="24"/>
          <w:shd w:val="clear" w:color="auto" w:fill="FFFFFF"/>
        </w:rPr>
        <w:t xml:space="preserve">GRANT </w:t>
      </w:r>
    </w:p>
    <w:p w14:paraId="23809763" w14:textId="77777777" w:rsidR="00750F28" w:rsidRPr="005B00E7" w:rsidRDefault="00B8080C" w:rsidP="000564D3">
      <w:pPr>
        <w:spacing w:after="0" w:line="240" w:lineRule="auto"/>
        <w:jc w:val="center"/>
        <w:rPr>
          <w:rFonts w:asciiTheme="minorHAnsi" w:hAnsiTheme="minorHAnsi"/>
          <w:b/>
          <w:sz w:val="24"/>
          <w:szCs w:val="24"/>
        </w:rPr>
      </w:pPr>
      <w:r w:rsidRPr="005B00E7">
        <w:rPr>
          <w:rFonts w:asciiTheme="minorHAnsi" w:hAnsiTheme="minorHAnsi"/>
          <w:b/>
          <w:sz w:val="24"/>
          <w:szCs w:val="24"/>
        </w:rPr>
        <w:t>APPLICATION FORM</w:t>
      </w:r>
    </w:p>
    <w:p w14:paraId="173C7860" w14:textId="77777777" w:rsidR="000564D3" w:rsidRPr="005B00E7" w:rsidRDefault="000564D3" w:rsidP="000564D3">
      <w:pPr>
        <w:spacing w:after="0" w:line="240" w:lineRule="auto"/>
        <w:jc w:val="center"/>
        <w:rPr>
          <w:rFonts w:asciiTheme="minorHAnsi" w:hAnsiTheme="minorHAnsi"/>
          <w:sz w:val="24"/>
          <w:szCs w:val="24"/>
        </w:rPr>
      </w:pPr>
    </w:p>
    <w:p w14:paraId="05E2B253" w14:textId="77777777" w:rsidR="00B8080C" w:rsidRPr="005B00E7" w:rsidRDefault="00B8080C" w:rsidP="00B8080C">
      <w:pPr>
        <w:numPr>
          <w:ilvl w:val="0"/>
          <w:numId w:val="14"/>
        </w:numPr>
        <w:spacing w:after="0" w:line="240" w:lineRule="auto"/>
        <w:ind w:hanging="360"/>
        <w:contextualSpacing/>
        <w:rPr>
          <w:rFonts w:asciiTheme="minorHAnsi" w:hAnsiTheme="minorHAnsi"/>
          <w:b/>
          <w:sz w:val="24"/>
          <w:szCs w:val="24"/>
        </w:rPr>
      </w:pPr>
      <w:r w:rsidRPr="005B00E7">
        <w:rPr>
          <w:rFonts w:asciiTheme="minorHAnsi" w:hAnsiTheme="minorHAnsi"/>
          <w:b/>
          <w:sz w:val="24"/>
          <w:szCs w:val="24"/>
        </w:rPr>
        <w:t>General Information</w:t>
      </w:r>
    </w:p>
    <w:p w14:paraId="64DFDD83" w14:textId="77777777" w:rsidR="00447999" w:rsidRPr="005B00E7" w:rsidRDefault="00447999" w:rsidP="00447999">
      <w:pPr>
        <w:spacing w:after="0" w:line="240" w:lineRule="auto"/>
        <w:contextualSpacing/>
        <w:rPr>
          <w:rFonts w:asciiTheme="minorHAnsi" w:hAnsiTheme="minorHAnsi"/>
          <w:b/>
          <w:sz w:val="24"/>
          <w:szCs w:val="24"/>
        </w:rPr>
      </w:pP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600" w:firstRow="0" w:lastRow="0" w:firstColumn="0" w:lastColumn="0" w:noHBand="1" w:noVBand="1"/>
      </w:tblPr>
      <w:tblGrid>
        <w:gridCol w:w="2769"/>
        <w:gridCol w:w="6238"/>
      </w:tblGrid>
      <w:tr w:rsidR="005B00E7" w:rsidRPr="005B00E7" w14:paraId="209C303D" w14:textId="77777777" w:rsidTr="00FE4A83">
        <w:trPr>
          <w:jc w:val="center"/>
        </w:trPr>
        <w:tc>
          <w:tcPr>
            <w:tcW w:w="15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41CFBD" w14:textId="77777777" w:rsidR="00B8080C" w:rsidRPr="005B00E7" w:rsidRDefault="00B8080C" w:rsidP="00FE4A83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Are you applying as a collaboration?</w:t>
            </w:r>
          </w:p>
        </w:tc>
        <w:tc>
          <w:tcPr>
            <w:tcW w:w="3463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B8E1B" w14:textId="77777777" w:rsidR="00B8080C" w:rsidRPr="005B00E7" w:rsidRDefault="00B8080C" w:rsidP="0029112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5B00E7">
              <w:rPr>
                <w:rFonts w:asciiTheme="minorHAnsi" w:hAnsiTheme="minorHAnsi"/>
                <w:sz w:val="24"/>
                <w:szCs w:val="24"/>
              </w:rPr>
              <w:t xml:space="preserve">  </w:t>
            </w:r>
            <w:r w:rsidRPr="005B00E7">
              <w:rPr>
                <w:rFonts w:asciiTheme="minorHAnsi" w:hAnsiTheme="minorHAnsi"/>
                <w:b/>
                <w:sz w:val="24"/>
                <w:szCs w:val="24"/>
              </w:rPr>
              <w:t>YES</w:t>
            </w:r>
            <w:r w:rsidRPr="005B00E7">
              <w:rPr>
                <w:rFonts w:asciiTheme="minorHAnsi" w:hAnsiTheme="minorHAnsi"/>
                <w:sz w:val="24"/>
                <w:szCs w:val="24"/>
              </w:rPr>
              <w:t xml:space="preserve"> (Fill out the required information for the Lead School and member</w:t>
            </w:r>
            <w:r w:rsidR="00291128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5B00E7">
              <w:rPr>
                <w:rFonts w:asciiTheme="minorHAnsi" w:hAnsiTheme="minorHAnsi"/>
                <w:sz w:val="24"/>
                <w:szCs w:val="24"/>
              </w:rPr>
              <w:t>Schools)</w:t>
            </w:r>
          </w:p>
          <w:p w14:paraId="6A1772CE" w14:textId="77777777" w:rsidR="00B8080C" w:rsidRPr="005B00E7" w:rsidRDefault="00B8080C" w:rsidP="00FE4A83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5B00E7">
              <w:rPr>
                <w:rFonts w:asciiTheme="minorHAnsi" w:hAnsiTheme="minorHAnsi"/>
                <w:sz w:val="24"/>
                <w:szCs w:val="24"/>
              </w:rPr>
              <w:t xml:space="preserve">  </w:t>
            </w:r>
            <w:r w:rsidRPr="005B00E7">
              <w:rPr>
                <w:rFonts w:asciiTheme="minorHAnsi" w:hAnsiTheme="minorHAnsi"/>
                <w:b/>
                <w:sz w:val="24"/>
                <w:szCs w:val="24"/>
              </w:rPr>
              <w:t>NO</w:t>
            </w:r>
            <w:r w:rsidRPr="005B00E7">
              <w:rPr>
                <w:rFonts w:asciiTheme="minorHAnsi" w:hAnsiTheme="minorHAnsi"/>
                <w:sz w:val="24"/>
                <w:szCs w:val="24"/>
              </w:rPr>
              <w:t xml:space="preserve"> (Fill out the required information for the Lead School only)</w:t>
            </w:r>
          </w:p>
        </w:tc>
      </w:tr>
    </w:tbl>
    <w:p w14:paraId="22F3611D" w14:textId="77777777" w:rsidR="00B8080C" w:rsidRPr="005B00E7" w:rsidRDefault="00B8080C" w:rsidP="00B8080C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600" w:firstRow="0" w:lastRow="0" w:firstColumn="0" w:lastColumn="0" w:noHBand="1" w:noVBand="1"/>
      </w:tblPr>
      <w:tblGrid>
        <w:gridCol w:w="2768"/>
        <w:gridCol w:w="2906"/>
        <w:gridCol w:w="1537"/>
        <w:gridCol w:w="1796"/>
      </w:tblGrid>
      <w:tr w:rsidR="005B00E7" w:rsidRPr="005B00E7" w14:paraId="79DCC5AD" w14:textId="77777777" w:rsidTr="00FE4A83">
        <w:trPr>
          <w:jc w:val="center"/>
        </w:trPr>
        <w:tc>
          <w:tcPr>
            <w:tcW w:w="5000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15DEA" w14:textId="77777777" w:rsidR="00B8080C" w:rsidRPr="005B00E7" w:rsidRDefault="00B8080C" w:rsidP="00B8080C">
            <w:pPr>
              <w:numPr>
                <w:ilvl w:val="0"/>
                <w:numId w:val="15"/>
              </w:numPr>
              <w:spacing w:after="0" w:line="240" w:lineRule="auto"/>
              <w:ind w:hanging="360"/>
              <w:contextualSpacing/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Lead School</w:t>
            </w:r>
          </w:p>
        </w:tc>
      </w:tr>
      <w:tr w:rsidR="005B00E7" w:rsidRPr="005B00E7" w14:paraId="0B1520DD" w14:textId="77777777" w:rsidTr="00FE4A83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87ECD" w14:textId="77777777" w:rsidR="00B8080C" w:rsidRPr="005B00E7" w:rsidRDefault="00B8080C" w:rsidP="00FE4A83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School Name</w:t>
            </w:r>
          </w:p>
        </w:tc>
        <w:tc>
          <w:tcPr>
            <w:tcW w:w="3463" w:type="pct"/>
            <w:gridSpan w:val="3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45492D" w14:textId="77777777" w:rsidR="00B8080C" w:rsidRPr="005B00E7" w:rsidRDefault="00000000" w:rsidP="00FE4A83">
            <w:pPr>
              <w:pStyle w:val="Normal1"/>
              <w:rPr>
                <w:rFonts w:asciiTheme="minorHAnsi" w:hAnsiTheme="minorHAnsi"/>
                <w:color w:val="auto"/>
                <w:sz w:val="24"/>
                <w:szCs w:val="24"/>
              </w:rPr>
            </w:pPr>
            <w:sdt>
              <w:sdtPr>
                <w:rPr>
                  <w:rFonts w:asciiTheme="minorHAnsi" w:eastAsia="Calibri" w:hAnsiTheme="minorHAnsi" w:cs="Calibri"/>
                  <w:color w:val="auto"/>
                  <w:sz w:val="24"/>
                  <w:szCs w:val="24"/>
                </w:rPr>
                <w:id w:val="-725378473"/>
                <w:placeholder>
                  <w:docPart w:val="12B22ACDE2DB4B5980EB38302D9889EA"/>
                </w:placeholder>
                <w:showingPlcHdr/>
              </w:sdtPr>
              <w:sdtContent>
                <w:r w:rsidR="00B8080C" w:rsidRPr="005B00E7">
                  <w:rPr>
                    <w:rFonts w:asciiTheme="minorHAnsi" w:eastAsia="Calibri" w:hAnsiTheme="minorHAnsi" w:cs="Calibri"/>
                    <w:color w:val="auto"/>
                    <w:sz w:val="24"/>
                    <w:szCs w:val="24"/>
                  </w:rPr>
                  <w:t>Enter complete name here</w:t>
                </w:r>
              </w:sdtContent>
            </w:sdt>
          </w:p>
        </w:tc>
      </w:tr>
      <w:tr w:rsidR="005B00E7" w:rsidRPr="005B00E7" w14:paraId="7C8FA778" w14:textId="77777777" w:rsidTr="00FE4A83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A65C6" w14:textId="77777777" w:rsidR="00B8080C" w:rsidRPr="005B00E7" w:rsidRDefault="00B8080C" w:rsidP="00FE4A83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School Type</w:t>
            </w:r>
          </w:p>
        </w:tc>
        <w:tc>
          <w:tcPr>
            <w:tcW w:w="3463" w:type="pct"/>
            <w:gridSpan w:val="3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3F2C33" w14:textId="77777777" w:rsidR="00B8080C" w:rsidRPr="005B00E7" w:rsidRDefault="00B8080C" w:rsidP="00FE4A83">
            <w:pPr>
              <w:pStyle w:val="Normal1"/>
              <w:rPr>
                <w:rFonts w:asciiTheme="minorHAnsi" w:eastAsia="Calibri" w:hAnsiTheme="minorHAnsi" w:cs="Calibri"/>
                <w:color w:val="auto"/>
                <w:sz w:val="24"/>
                <w:szCs w:val="24"/>
              </w:rPr>
            </w:pPr>
            <w:r w:rsidRPr="005B00E7">
              <w:rPr>
                <w:rFonts w:asciiTheme="minorHAnsi" w:eastAsia="Calibri" w:hAnsiTheme="minorHAnsi" w:cs="Calibri"/>
                <w:color w:val="auto"/>
                <w:sz w:val="24"/>
                <w:szCs w:val="24"/>
              </w:rPr>
              <w:t>Enter school type here (Private or Public)</w:t>
            </w:r>
          </w:p>
        </w:tc>
      </w:tr>
      <w:tr w:rsidR="005B00E7" w:rsidRPr="005B00E7" w14:paraId="4FCBF343" w14:textId="77777777" w:rsidTr="00FE4A83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8AC0B" w14:textId="77777777" w:rsidR="00B8080C" w:rsidRPr="005B00E7" w:rsidRDefault="00B8080C" w:rsidP="00FE4A83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Address</w:t>
            </w:r>
          </w:p>
        </w:tc>
        <w:sdt>
          <w:sdtPr>
            <w:rPr>
              <w:rFonts w:asciiTheme="minorHAnsi" w:eastAsia="Calibri" w:hAnsiTheme="minorHAnsi" w:cs="Calibri"/>
              <w:color w:val="auto"/>
              <w:sz w:val="24"/>
              <w:szCs w:val="24"/>
            </w:rPr>
            <w:id w:val="-1185739392"/>
            <w:placeholder>
              <w:docPart w:val="CB9266E5E8374FEDBF1865DF99E893C7"/>
            </w:placeholder>
          </w:sdtPr>
          <w:sdtContent>
            <w:tc>
              <w:tcPr>
                <w:tcW w:w="3463" w:type="pct"/>
                <w:gridSpan w:val="3"/>
                <w:tcBorders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vAlign w:val="center"/>
              </w:tcPr>
              <w:p w14:paraId="038CE8CF" w14:textId="77777777" w:rsidR="00B8080C" w:rsidRPr="005B00E7" w:rsidRDefault="00B8080C" w:rsidP="00FE4A83">
                <w:pPr>
                  <w:pStyle w:val="Normal1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 w:rsidRPr="005B00E7">
                  <w:rPr>
                    <w:rFonts w:asciiTheme="minorHAnsi" w:eastAsia="Calibri" w:hAnsiTheme="minorHAnsi" w:cs="Calibri"/>
                    <w:color w:val="auto"/>
                    <w:sz w:val="24"/>
                    <w:szCs w:val="24"/>
                  </w:rPr>
                  <w:t>Enter complete address here</w:t>
                </w:r>
              </w:p>
            </w:tc>
          </w:sdtContent>
        </w:sdt>
      </w:tr>
      <w:tr w:rsidR="005B00E7" w:rsidRPr="005B00E7" w14:paraId="21EB52B0" w14:textId="77777777" w:rsidTr="00FE4A83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4035AB" w14:textId="77777777" w:rsidR="00B8080C" w:rsidRPr="005B00E7" w:rsidRDefault="00B8080C" w:rsidP="00FE4A83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Contact Number</w:t>
            </w:r>
          </w:p>
        </w:tc>
        <w:sdt>
          <w:sdtPr>
            <w:rPr>
              <w:rFonts w:asciiTheme="minorHAnsi" w:eastAsia="Calibri" w:hAnsiTheme="minorHAnsi" w:cs="Calibri"/>
              <w:color w:val="auto"/>
              <w:sz w:val="24"/>
              <w:szCs w:val="24"/>
            </w:rPr>
            <w:id w:val="697979851"/>
            <w:placeholder>
              <w:docPart w:val="D284760C1436413C99A57FE7169C62AC"/>
            </w:placeholder>
          </w:sdtPr>
          <w:sdtContent>
            <w:tc>
              <w:tcPr>
                <w:tcW w:w="3463" w:type="pct"/>
                <w:gridSpan w:val="3"/>
                <w:tcBorders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vAlign w:val="center"/>
              </w:tcPr>
              <w:p w14:paraId="6057C347" w14:textId="77777777" w:rsidR="00B8080C" w:rsidRPr="005B00E7" w:rsidRDefault="00B8080C" w:rsidP="00FE4A83">
                <w:pPr>
                  <w:pStyle w:val="Normal1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 w:rsidRPr="005B00E7">
                  <w:rPr>
                    <w:rFonts w:asciiTheme="minorHAnsi" w:eastAsia="Calibri" w:hAnsiTheme="minorHAnsi" w:cs="Calibri"/>
                    <w:color w:val="auto"/>
                    <w:sz w:val="24"/>
                    <w:szCs w:val="24"/>
                  </w:rPr>
                  <w:t>(e.g. (02) 555-4321 or +63 987 65 43 210)</w:t>
                </w:r>
              </w:p>
            </w:tc>
          </w:sdtContent>
        </w:sdt>
      </w:tr>
      <w:tr w:rsidR="005B00E7" w:rsidRPr="005B00E7" w14:paraId="5DAA4D7E" w14:textId="77777777" w:rsidTr="00FE4A83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CFDFE2" w14:textId="77777777" w:rsidR="00B8080C" w:rsidRPr="005B00E7" w:rsidRDefault="00B8080C" w:rsidP="00FE4A83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Email</w:t>
            </w:r>
          </w:p>
        </w:tc>
        <w:sdt>
          <w:sdtPr>
            <w:rPr>
              <w:rFonts w:asciiTheme="minorHAnsi" w:eastAsia="Calibri" w:hAnsiTheme="minorHAnsi" w:cs="Calibri"/>
              <w:color w:val="auto"/>
              <w:sz w:val="24"/>
              <w:szCs w:val="24"/>
            </w:rPr>
            <w:id w:val="-79213378"/>
            <w:placeholder>
              <w:docPart w:val="1C2FA81DBC0C46548815017A435069E5"/>
            </w:placeholder>
          </w:sdtPr>
          <w:sdtContent>
            <w:tc>
              <w:tcPr>
                <w:tcW w:w="3463" w:type="pct"/>
                <w:gridSpan w:val="3"/>
                <w:tcBorders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vAlign w:val="center"/>
              </w:tcPr>
              <w:p w14:paraId="50CCD8E9" w14:textId="77777777" w:rsidR="00B8080C" w:rsidRPr="005B00E7" w:rsidRDefault="00B8080C" w:rsidP="00FE4A83">
                <w:pPr>
                  <w:pStyle w:val="Normal1"/>
                  <w:rPr>
                    <w:rFonts w:asciiTheme="minorHAnsi" w:hAnsiTheme="minorHAnsi"/>
                    <w:color w:val="auto"/>
                    <w:sz w:val="24"/>
                    <w:szCs w:val="24"/>
                  </w:rPr>
                </w:pPr>
                <w:r w:rsidRPr="005B00E7">
                  <w:rPr>
                    <w:rFonts w:asciiTheme="minorHAnsi" w:eastAsia="Calibri" w:hAnsiTheme="minorHAnsi" w:cs="Calibri"/>
                    <w:color w:val="auto"/>
                    <w:sz w:val="24"/>
                    <w:szCs w:val="24"/>
                  </w:rPr>
                  <w:t>Enter email address here</w:t>
                </w:r>
              </w:p>
            </w:tc>
          </w:sdtContent>
        </w:sdt>
      </w:tr>
      <w:tr w:rsidR="005B00E7" w:rsidRPr="005B00E7" w14:paraId="63565790" w14:textId="77777777" w:rsidTr="00B8080C">
        <w:trPr>
          <w:jc w:val="center"/>
        </w:trPr>
        <w:tc>
          <w:tcPr>
            <w:tcW w:w="1537" w:type="pct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BB55C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Head of the School</w:t>
            </w:r>
          </w:p>
        </w:tc>
        <w:tc>
          <w:tcPr>
            <w:tcW w:w="1613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197B69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Last Name, First Name, MI</w:t>
            </w:r>
          </w:p>
        </w:tc>
        <w:tc>
          <w:tcPr>
            <w:tcW w:w="853" w:type="pct"/>
            <w:tcBorders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A0680D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Designation</w:t>
            </w:r>
          </w:p>
        </w:tc>
        <w:tc>
          <w:tcPr>
            <w:tcW w:w="997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C48CB1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Enter Designation here</w:t>
            </w:r>
          </w:p>
        </w:tc>
      </w:tr>
      <w:tr w:rsidR="005B00E7" w:rsidRPr="005B00E7" w14:paraId="14EBDCBB" w14:textId="77777777" w:rsidTr="00447999">
        <w:trPr>
          <w:jc w:val="center"/>
        </w:trPr>
        <w:tc>
          <w:tcPr>
            <w:tcW w:w="1537" w:type="pct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6A136C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Name of the Proponent/ Project Leader</w:t>
            </w:r>
          </w:p>
        </w:tc>
        <w:tc>
          <w:tcPr>
            <w:tcW w:w="1613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77BD1F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Last Name, First Name, MI</w:t>
            </w:r>
          </w:p>
        </w:tc>
        <w:tc>
          <w:tcPr>
            <w:tcW w:w="853" w:type="pct"/>
            <w:tcBorders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F3285" w14:textId="77777777" w:rsidR="00B8080C" w:rsidRPr="005B00E7" w:rsidRDefault="00447999" w:rsidP="00B8080C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Year Level</w:t>
            </w:r>
          </w:p>
        </w:tc>
        <w:tc>
          <w:tcPr>
            <w:tcW w:w="997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1E424" w14:textId="77777777" w:rsidR="00B8080C" w:rsidRDefault="00447999" w:rsidP="00B8080C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Enter year level here</w:t>
            </w:r>
          </w:p>
          <w:p w14:paraId="327A3263" w14:textId="77777777" w:rsidR="005B00E7" w:rsidRPr="005B00E7" w:rsidRDefault="005B00E7" w:rsidP="00B8080C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5B00E7" w:rsidRPr="005B00E7" w14:paraId="4F401211" w14:textId="77777777" w:rsidTr="00447999">
        <w:trPr>
          <w:jc w:val="center"/>
        </w:trPr>
        <w:tc>
          <w:tcPr>
            <w:tcW w:w="1537" w:type="pct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FA077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Name of the Members</w:t>
            </w:r>
          </w:p>
        </w:tc>
        <w:tc>
          <w:tcPr>
            <w:tcW w:w="1613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BC75A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Enter of Member 1 (Last Name, First Name, MI)</w:t>
            </w:r>
          </w:p>
        </w:tc>
        <w:tc>
          <w:tcPr>
            <w:tcW w:w="853" w:type="pct"/>
            <w:tcBorders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5BA488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Year Level</w:t>
            </w:r>
          </w:p>
        </w:tc>
        <w:tc>
          <w:tcPr>
            <w:tcW w:w="997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C3D146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Enter year level here</w:t>
            </w:r>
          </w:p>
        </w:tc>
      </w:tr>
      <w:tr w:rsidR="005B00E7" w:rsidRPr="005B00E7" w14:paraId="447E395E" w14:textId="77777777" w:rsidTr="00447999">
        <w:trPr>
          <w:jc w:val="center"/>
        </w:trPr>
        <w:tc>
          <w:tcPr>
            <w:tcW w:w="1537" w:type="pct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1F362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</w:pPr>
          </w:p>
        </w:tc>
        <w:tc>
          <w:tcPr>
            <w:tcW w:w="1613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2F54F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Enter of Member 2 (Last Name, First Name, MI)</w:t>
            </w:r>
          </w:p>
          <w:p w14:paraId="76E99117" w14:textId="77777777" w:rsidR="00447999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*add additional row if necessary</w:t>
            </w:r>
          </w:p>
          <w:p w14:paraId="797024CD" w14:textId="77777777" w:rsidR="005B00E7" w:rsidRDefault="005B00E7" w:rsidP="00447999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5E40B9A4" w14:textId="77777777" w:rsidR="005B00E7" w:rsidRPr="005B00E7" w:rsidRDefault="005B00E7" w:rsidP="00447999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53" w:type="pct"/>
            <w:tcBorders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EBB71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Year Level</w:t>
            </w:r>
          </w:p>
        </w:tc>
        <w:tc>
          <w:tcPr>
            <w:tcW w:w="997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9C959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Enter year level here</w:t>
            </w:r>
          </w:p>
        </w:tc>
      </w:tr>
      <w:tr w:rsidR="005B00E7" w:rsidRPr="005B00E7" w14:paraId="1B862181" w14:textId="77777777" w:rsidTr="00FE4A83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6BA36A" w14:textId="77777777" w:rsidR="00447999" w:rsidRPr="005B00E7" w:rsidRDefault="006D72AD" w:rsidP="00447999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Research/</w:t>
            </w:r>
            <w:r w:rsidR="00447999"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Project Adviser</w:t>
            </w:r>
          </w:p>
        </w:tc>
        <w:tc>
          <w:tcPr>
            <w:tcW w:w="1613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8F24C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Last Name, First Name, MI</w:t>
            </w:r>
          </w:p>
        </w:tc>
        <w:tc>
          <w:tcPr>
            <w:tcW w:w="853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430D0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Designation</w:t>
            </w:r>
          </w:p>
        </w:tc>
        <w:tc>
          <w:tcPr>
            <w:tcW w:w="997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18849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Enter position and Designation here</w:t>
            </w:r>
          </w:p>
        </w:tc>
      </w:tr>
    </w:tbl>
    <w:p w14:paraId="03C00232" w14:textId="77777777" w:rsidR="00B8080C" w:rsidRPr="005B00E7" w:rsidRDefault="00B8080C" w:rsidP="00B8080C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600" w:firstRow="0" w:lastRow="0" w:firstColumn="0" w:lastColumn="0" w:noHBand="1" w:noVBand="1"/>
      </w:tblPr>
      <w:tblGrid>
        <w:gridCol w:w="2768"/>
        <w:gridCol w:w="2906"/>
        <w:gridCol w:w="1537"/>
        <w:gridCol w:w="1796"/>
      </w:tblGrid>
      <w:tr w:rsidR="005B00E7" w:rsidRPr="005B00E7" w14:paraId="22E599C7" w14:textId="77777777" w:rsidTr="00FE4A83">
        <w:trPr>
          <w:jc w:val="center"/>
        </w:trPr>
        <w:tc>
          <w:tcPr>
            <w:tcW w:w="5000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0F1B5" w14:textId="77777777" w:rsidR="00B8080C" w:rsidRPr="005B00E7" w:rsidRDefault="00447999" w:rsidP="00B8080C">
            <w:pPr>
              <w:numPr>
                <w:ilvl w:val="0"/>
                <w:numId w:val="16"/>
              </w:numPr>
              <w:spacing w:after="0" w:line="240" w:lineRule="auto"/>
              <w:ind w:hanging="360"/>
              <w:contextualSpacing/>
              <w:rPr>
                <w:rFonts w:asciiTheme="minorHAnsi" w:hAnsiTheme="minorHAnsi"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lastRenderedPageBreak/>
              <w:t>Member Schools</w:t>
            </w:r>
            <w:r w:rsidR="00B8080C"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 xml:space="preserve"> </w:t>
            </w:r>
            <w:r w:rsidR="00B8080C" w:rsidRPr="005B00E7">
              <w:rPr>
                <w:rFonts w:asciiTheme="minorHAnsi" w:hAnsiTheme="minorHAnsi"/>
                <w:i/>
                <w:szCs w:val="24"/>
                <w:shd w:val="clear" w:color="auto" w:fill="D9D9D9"/>
              </w:rPr>
              <w:t>(provide additional sheets if necessary)</w:t>
            </w:r>
          </w:p>
        </w:tc>
      </w:tr>
      <w:tr w:rsidR="005B00E7" w:rsidRPr="005B00E7" w14:paraId="1FAE3A5F" w14:textId="77777777" w:rsidTr="00FE4A83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4925DB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School Name</w:t>
            </w:r>
          </w:p>
        </w:tc>
        <w:tc>
          <w:tcPr>
            <w:tcW w:w="3463" w:type="pct"/>
            <w:gridSpan w:val="3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E3619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complete name here</w:t>
            </w:r>
          </w:p>
        </w:tc>
      </w:tr>
      <w:tr w:rsidR="005B00E7" w:rsidRPr="005B00E7" w14:paraId="7BB7179C" w14:textId="77777777" w:rsidTr="00FE4A83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20774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School Type</w:t>
            </w:r>
          </w:p>
        </w:tc>
        <w:tc>
          <w:tcPr>
            <w:tcW w:w="3463" w:type="pct"/>
            <w:gridSpan w:val="3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4EF24" w14:textId="77777777" w:rsidR="00B8080C" w:rsidRPr="005B00E7" w:rsidRDefault="006D72AD" w:rsidP="00B8080C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school type here (Private or Public)</w:t>
            </w:r>
          </w:p>
        </w:tc>
      </w:tr>
      <w:tr w:rsidR="005B00E7" w:rsidRPr="005B00E7" w14:paraId="0A1EBC58" w14:textId="77777777" w:rsidTr="00FE4A83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11AC37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Address</w:t>
            </w:r>
          </w:p>
        </w:tc>
        <w:tc>
          <w:tcPr>
            <w:tcW w:w="3463" w:type="pct"/>
            <w:gridSpan w:val="3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88D3A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complete address here</w:t>
            </w:r>
          </w:p>
        </w:tc>
      </w:tr>
      <w:tr w:rsidR="005B00E7" w:rsidRPr="005B00E7" w14:paraId="29C472AC" w14:textId="77777777" w:rsidTr="00FE4A83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C4061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Contact Number</w:t>
            </w:r>
          </w:p>
        </w:tc>
        <w:tc>
          <w:tcPr>
            <w:tcW w:w="3463" w:type="pct"/>
            <w:gridSpan w:val="3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E9CDC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 xml:space="preserve">(e.g. (02) 555-4321 or +63 987 65 43 210) </w:t>
            </w:r>
          </w:p>
        </w:tc>
      </w:tr>
      <w:tr w:rsidR="005B00E7" w:rsidRPr="005B00E7" w14:paraId="0CDEAA7A" w14:textId="77777777" w:rsidTr="00FE4A83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7006A6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Email</w:t>
            </w:r>
          </w:p>
        </w:tc>
        <w:tc>
          <w:tcPr>
            <w:tcW w:w="3463" w:type="pct"/>
            <w:gridSpan w:val="3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C0A2A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email address here</w:t>
            </w:r>
          </w:p>
        </w:tc>
      </w:tr>
      <w:tr w:rsidR="005B00E7" w:rsidRPr="005B00E7" w14:paraId="0536CCF8" w14:textId="77777777" w:rsidTr="00447999">
        <w:trPr>
          <w:jc w:val="center"/>
        </w:trPr>
        <w:tc>
          <w:tcPr>
            <w:tcW w:w="1537" w:type="pct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ECD28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Head of the School</w:t>
            </w:r>
          </w:p>
        </w:tc>
        <w:tc>
          <w:tcPr>
            <w:tcW w:w="1613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15244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Last Name, First Name, MI</w:t>
            </w:r>
          </w:p>
        </w:tc>
        <w:tc>
          <w:tcPr>
            <w:tcW w:w="853" w:type="pct"/>
            <w:tcBorders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DF9A1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Designation</w:t>
            </w:r>
          </w:p>
        </w:tc>
        <w:tc>
          <w:tcPr>
            <w:tcW w:w="997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EE8A27" w14:textId="77777777" w:rsidR="00B8080C" w:rsidRPr="005B00E7" w:rsidRDefault="00B8080C" w:rsidP="00B8080C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designation</w:t>
            </w:r>
          </w:p>
        </w:tc>
      </w:tr>
      <w:tr w:rsidR="005B00E7" w:rsidRPr="005B00E7" w14:paraId="7A9F21A6" w14:textId="77777777" w:rsidTr="00447999">
        <w:trPr>
          <w:jc w:val="center"/>
        </w:trPr>
        <w:tc>
          <w:tcPr>
            <w:tcW w:w="1537" w:type="pct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1EE8F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Name of the Members</w:t>
            </w:r>
          </w:p>
        </w:tc>
        <w:tc>
          <w:tcPr>
            <w:tcW w:w="1613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99AB9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of Member 1 (Last Name, First Name, MI)</w:t>
            </w:r>
          </w:p>
        </w:tc>
        <w:tc>
          <w:tcPr>
            <w:tcW w:w="853" w:type="pct"/>
            <w:tcBorders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817C94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Year Level</w:t>
            </w:r>
          </w:p>
        </w:tc>
        <w:tc>
          <w:tcPr>
            <w:tcW w:w="997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51DA5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year level here</w:t>
            </w:r>
          </w:p>
        </w:tc>
      </w:tr>
      <w:tr w:rsidR="005B00E7" w:rsidRPr="005B00E7" w14:paraId="641CACD6" w14:textId="77777777" w:rsidTr="00447999">
        <w:trPr>
          <w:jc w:val="center"/>
        </w:trPr>
        <w:tc>
          <w:tcPr>
            <w:tcW w:w="1537" w:type="pct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ACDEC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Cs w:val="24"/>
                <w:shd w:val="clear" w:color="auto" w:fill="D9D9D9"/>
              </w:rPr>
            </w:pPr>
          </w:p>
        </w:tc>
        <w:tc>
          <w:tcPr>
            <w:tcW w:w="1613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AB0DF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of Member 2 (Last Name, First Name, MI)</w:t>
            </w:r>
          </w:p>
          <w:p w14:paraId="7900488E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*add additional row if necessary</w:t>
            </w:r>
          </w:p>
        </w:tc>
        <w:tc>
          <w:tcPr>
            <w:tcW w:w="853" w:type="pct"/>
            <w:tcBorders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C5F02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Year Level</w:t>
            </w:r>
          </w:p>
        </w:tc>
        <w:tc>
          <w:tcPr>
            <w:tcW w:w="997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58718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year level here</w:t>
            </w:r>
          </w:p>
        </w:tc>
      </w:tr>
      <w:tr w:rsidR="005B00E7" w:rsidRPr="005B00E7" w14:paraId="1F73CF19" w14:textId="77777777" w:rsidTr="00FE4A83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1F772B" w14:textId="77777777" w:rsidR="00447999" w:rsidRPr="005B00E7" w:rsidRDefault="006D72AD" w:rsidP="00447999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Research/</w:t>
            </w:r>
            <w:r w:rsidR="00447999"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Project Coordinator</w:t>
            </w:r>
          </w:p>
        </w:tc>
        <w:tc>
          <w:tcPr>
            <w:tcW w:w="1613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B75E7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Last Name, First Name, MI</w:t>
            </w:r>
          </w:p>
        </w:tc>
        <w:tc>
          <w:tcPr>
            <w:tcW w:w="853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6EB1F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Designation</w:t>
            </w:r>
          </w:p>
        </w:tc>
        <w:tc>
          <w:tcPr>
            <w:tcW w:w="997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6D3B0" w14:textId="77777777" w:rsidR="00447999" w:rsidRPr="005B00E7" w:rsidRDefault="00447999" w:rsidP="0044799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position and Designation here</w:t>
            </w:r>
          </w:p>
        </w:tc>
      </w:tr>
    </w:tbl>
    <w:p w14:paraId="38DCA27D" w14:textId="77777777" w:rsidR="00447999" w:rsidRPr="005B00E7" w:rsidRDefault="00447999" w:rsidP="0044799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600" w:firstRow="0" w:lastRow="0" w:firstColumn="0" w:lastColumn="0" w:noHBand="1" w:noVBand="1"/>
      </w:tblPr>
      <w:tblGrid>
        <w:gridCol w:w="2768"/>
        <w:gridCol w:w="2906"/>
        <w:gridCol w:w="1537"/>
        <w:gridCol w:w="1796"/>
      </w:tblGrid>
      <w:tr w:rsidR="005B00E7" w:rsidRPr="005B00E7" w14:paraId="08B727A3" w14:textId="77777777" w:rsidTr="00A80269">
        <w:trPr>
          <w:jc w:val="center"/>
        </w:trPr>
        <w:tc>
          <w:tcPr>
            <w:tcW w:w="5000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255ED" w14:textId="77777777" w:rsidR="00447999" w:rsidRPr="005B00E7" w:rsidRDefault="00447999" w:rsidP="00447999">
            <w:pPr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Theme="minorHAnsi" w:hAnsiTheme="minorHAnsi"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 xml:space="preserve">Member Schools </w:t>
            </w:r>
            <w:r w:rsidRPr="005B00E7">
              <w:rPr>
                <w:rFonts w:asciiTheme="minorHAnsi" w:hAnsiTheme="minorHAnsi"/>
                <w:i/>
                <w:szCs w:val="24"/>
                <w:shd w:val="clear" w:color="auto" w:fill="D9D9D9"/>
              </w:rPr>
              <w:t>(provide additional sheets if necessary)</w:t>
            </w:r>
          </w:p>
        </w:tc>
      </w:tr>
      <w:tr w:rsidR="005B00E7" w:rsidRPr="005B00E7" w14:paraId="4C79A396" w14:textId="77777777" w:rsidTr="00A80269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85714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School Name</w:t>
            </w:r>
          </w:p>
        </w:tc>
        <w:tc>
          <w:tcPr>
            <w:tcW w:w="3463" w:type="pct"/>
            <w:gridSpan w:val="3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19A50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complete name here</w:t>
            </w:r>
          </w:p>
        </w:tc>
      </w:tr>
      <w:tr w:rsidR="005B00E7" w:rsidRPr="005B00E7" w14:paraId="79739B35" w14:textId="77777777" w:rsidTr="00A80269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597FE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School Type</w:t>
            </w:r>
          </w:p>
        </w:tc>
        <w:tc>
          <w:tcPr>
            <w:tcW w:w="3463" w:type="pct"/>
            <w:gridSpan w:val="3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4D7B2" w14:textId="77777777" w:rsidR="00447999" w:rsidRPr="005B00E7" w:rsidRDefault="006D72AD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eastAsia="Calibri" w:hAnsiTheme="minorHAnsi"/>
                <w:szCs w:val="24"/>
              </w:rPr>
              <w:t>Enter school type here (Private or Public)</w:t>
            </w:r>
          </w:p>
        </w:tc>
      </w:tr>
      <w:tr w:rsidR="005B00E7" w:rsidRPr="005B00E7" w14:paraId="1FEA99D5" w14:textId="77777777" w:rsidTr="00A80269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62E66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Address</w:t>
            </w:r>
          </w:p>
        </w:tc>
        <w:tc>
          <w:tcPr>
            <w:tcW w:w="3463" w:type="pct"/>
            <w:gridSpan w:val="3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ED97E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complete address here</w:t>
            </w:r>
          </w:p>
        </w:tc>
      </w:tr>
      <w:tr w:rsidR="005B00E7" w:rsidRPr="005B00E7" w14:paraId="59CE3F9B" w14:textId="77777777" w:rsidTr="00A80269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1C38CE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Contact Number</w:t>
            </w:r>
          </w:p>
        </w:tc>
        <w:tc>
          <w:tcPr>
            <w:tcW w:w="3463" w:type="pct"/>
            <w:gridSpan w:val="3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BBE1B3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 xml:space="preserve">(e.g. (02) 555-4321 or +63 987 65 43 210) </w:t>
            </w:r>
          </w:p>
        </w:tc>
      </w:tr>
      <w:tr w:rsidR="005B00E7" w:rsidRPr="005B00E7" w14:paraId="3FC40A93" w14:textId="77777777" w:rsidTr="00A80269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B0442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Email</w:t>
            </w:r>
          </w:p>
        </w:tc>
        <w:tc>
          <w:tcPr>
            <w:tcW w:w="3463" w:type="pct"/>
            <w:gridSpan w:val="3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F47D9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email address here</w:t>
            </w:r>
          </w:p>
        </w:tc>
      </w:tr>
      <w:tr w:rsidR="005B00E7" w:rsidRPr="005B00E7" w14:paraId="15B26312" w14:textId="77777777" w:rsidTr="00A80269">
        <w:trPr>
          <w:jc w:val="center"/>
        </w:trPr>
        <w:tc>
          <w:tcPr>
            <w:tcW w:w="1537" w:type="pct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692D3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Head of the School</w:t>
            </w:r>
          </w:p>
        </w:tc>
        <w:tc>
          <w:tcPr>
            <w:tcW w:w="1613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B984B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Last Name, First Name, MI</w:t>
            </w:r>
          </w:p>
        </w:tc>
        <w:tc>
          <w:tcPr>
            <w:tcW w:w="853" w:type="pct"/>
            <w:tcBorders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E67CF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Designation</w:t>
            </w:r>
          </w:p>
        </w:tc>
        <w:tc>
          <w:tcPr>
            <w:tcW w:w="997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165FD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designation</w:t>
            </w:r>
          </w:p>
        </w:tc>
      </w:tr>
      <w:tr w:rsidR="005B00E7" w:rsidRPr="005B00E7" w14:paraId="4BCFC6BA" w14:textId="77777777" w:rsidTr="00A80269">
        <w:trPr>
          <w:jc w:val="center"/>
        </w:trPr>
        <w:tc>
          <w:tcPr>
            <w:tcW w:w="1537" w:type="pct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59F1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Name of the Members</w:t>
            </w:r>
          </w:p>
        </w:tc>
        <w:tc>
          <w:tcPr>
            <w:tcW w:w="1613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7A596D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of Member 1 (Last Name, First Name, MI)</w:t>
            </w:r>
          </w:p>
        </w:tc>
        <w:tc>
          <w:tcPr>
            <w:tcW w:w="853" w:type="pct"/>
            <w:tcBorders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C59392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Year Level</w:t>
            </w:r>
          </w:p>
        </w:tc>
        <w:tc>
          <w:tcPr>
            <w:tcW w:w="997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B343B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year level here</w:t>
            </w:r>
          </w:p>
        </w:tc>
      </w:tr>
      <w:tr w:rsidR="005B00E7" w:rsidRPr="005B00E7" w14:paraId="323DC569" w14:textId="77777777" w:rsidTr="00A80269">
        <w:trPr>
          <w:jc w:val="center"/>
        </w:trPr>
        <w:tc>
          <w:tcPr>
            <w:tcW w:w="1537" w:type="pct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79AD1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Cs w:val="24"/>
                <w:shd w:val="clear" w:color="auto" w:fill="D9D9D9"/>
              </w:rPr>
            </w:pPr>
          </w:p>
        </w:tc>
        <w:tc>
          <w:tcPr>
            <w:tcW w:w="1613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B4E8C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of Member 2 (Last Name, First Name, MI)</w:t>
            </w:r>
          </w:p>
          <w:p w14:paraId="3D9105D6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*add additional row if necessary</w:t>
            </w:r>
          </w:p>
        </w:tc>
        <w:tc>
          <w:tcPr>
            <w:tcW w:w="853" w:type="pct"/>
            <w:tcBorders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99A653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Year Level</w:t>
            </w:r>
          </w:p>
        </w:tc>
        <w:tc>
          <w:tcPr>
            <w:tcW w:w="997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EB836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Enter year level here</w:t>
            </w:r>
          </w:p>
        </w:tc>
      </w:tr>
      <w:tr w:rsidR="005B00E7" w:rsidRPr="005B00E7" w14:paraId="1D754573" w14:textId="77777777" w:rsidTr="00A80269">
        <w:trPr>
          <w:jc w:val="center"/>
        </w:trPr>
        <w:tc>
          <w:tcPr>
            <w:tcW w:w="15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B262A" w14:textId="77777777" w:rsidR="00447999" w:rsidRPr="005B00E7" w:rsidRDefault="006D72AD" w:rsidP="00A80269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Research/</w:t>
            </w:r>
            <w:r w:rsidR="00447999"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Project Coordinator</w:t>
            </w:r>
          </w:p>
        </w:tc>
        <w:tc>
          <w:tcPr>
            <w:tcW w:w="1613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83C4A4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>Last Name, First Name, MI</w:t>
            </w:r>
          </w:p>
        </w:tc>
        <w:tc>
          <w:tcPr>
            <w:tcW w:w="853" w:type="pct"/>
            <w:tcBorders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1BA7EF" w14:textId="77777777" w:rsidR="00447999" w:rsidRPr="005B00E7" w:rsidRDefault="00447999" w:rsidP="00A80269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b/>
                <w:szCs w:val="24"/>
                <w:shd w:val="clear" w:color="auto" w:fill="D9D9D9"/>
              </w:rPr>
              <w:t>Designation</w:t>
            </w:r>
          </w:p>
        </w:tc>
        <w:tc>
          <w:tcPr>
            <w:tcW w:w="997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66C4A" w14:textId="77777777" w:rsidR="00447999" w:rsidRPr="005B00E7" w:rsidRDefault="00447999" w:rsidP="005B00E7">
            <w:pPr>
              <w:widowControl w:val="0"/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B00E7">
              <w:rPr>
                <w:rFonts w:asciiTheme="minorHAnsi" w:hAnsiTheme="minorHAnsi"/>
                <w:szCs w:val="24"/>
              </w:rPr>
              <w:t xml:space="preserve">Enter position </w:t>
            </w:r>
            <w:r w:rsidR="005B00E7" w:rsidRPr="005B00E7">
              <w:rPr>
                <w:rFonts w:asciiTheme="minorHAnsi" w:hAnsiTheme="minorHAnsi"/>
                <w:szCs w:val="24"/>
              </w:rPr>
              <w:t>&amp;</w:t>
            </w:r>
            <w:r w:rsidRPr="005B00E7">
              <w:rPr>
                <w:rFonts w:asciiTheme="minorHAnsi" w:hAnsiTheme="minorHAnsi"/>
                <w:szCs w:val="24"/>
              </w:rPr>
              <w:t xml:space="preserve"> Designation here</w:t>
            </w:r>
          </w:p>
        </w:tc>
      </w:tr>
    </w:tbl>
    <w:p w14:paraId="36F61C47" w14:textId="77777777" w:rsidR="00666E8F" w:rsidRDefault="00666E8F" w:rsidP="00F71437">
      <w:pPr>
        <w:pStyle w:val="ListParagraph"/>
        <w:spacing w:after="0" w:line="240" w:lineRule="auto"/>
        <w:ind w:left="1080"/>
        <w:rPr>
          <w:rFonts w:asciiTheme="minorHAnsi" w:hAnsiTheme="minorHAnsi"/>
          <w:b/>
          <w:sz w:val="24"/>
          <w:szCs w:val="24"/>
        </w:rPr>
      </w:pPr>
    </w:p>
    <w:p w14:paraId="1AA79EEB" w14:textId="5159993D" w:rsidR="0049783B" w:rsidRPr="005B00E7" w:rsidRDefault="0049783B" w:rsidP="0049783B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/>
          <w:sz w:val="24"/>
          <w:szCs w:val="24"/>
        </w:rPr>
      </w:pPr>
      <w:r w:rsidRPr="005B00E7">
        <w:rPr>
          <w:rFonts w:asciiTheme="minorHAnsi" w:hAnsiTheme="minorHAnsi"/>
          <w:b/>
          <w:sz w:val="24"/>
          <w:szCs w:val="24"/>
        </w:rPr>
        <w:lastRenderedPageBreak/>
        <w:t>Project Proposal Information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600" w:firstRow="0" w:lastRow="0" w:firstColumn="0" w:lastColumn="0" w:noHBand="1" w:noVBand="1"/>
      </w:tblPr>
      <w:tblGrid>
        <w:gridCol w:w="1986"/>
        <w:gridCol w:w="7021"/>
      </w:tblGrid>
      <w:tr w:rsidR="005B00E7" w:rsidRPr="005B00E7" w14:paraId="7898E2FA" w14:textId="77777777" w:rsidTr="0049783B">
        <w:trPr>
          <w:jc w:val="center"/>
        </w:trPr>
        <w:tc>
          <w:tcPr>
            <w:tcW w:w="10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87005" w14:textId="77777777" w:rsidR="0049783B" w:rsidRPr="005B00E7" w:rsidRDefault="0049783B" w:rsidP="008061E6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Problem Domain</w:t>
            </w:r>
          </w:p>
        </w:tc>
        <w:tc>
          <w:tcPr>
            <w:tcW w:w="3986" w:type="pct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3A61F" w14:textId="13184041" w:rsidR="004738CC" w:rsidRPr="004738CC" w:rsidRDefault="0049783B" w:rsidP="004738CC">
            <w:pPr>
              <w:widowControl w:val="0"/>
              <w:spacing w:after="0" w:line="240" w:lineRule="auto"/>
              <w:rPr>
                <w:rFonts w:ascii="Segoe UI Symbol" w:hAnsi="Segoe UI Symbol" w:cs="Segoe UI Symbol"/>
                <w:sz w:val="24"/>
                <w:szCs w:val="24"/>
              </w:rPr>
            </w:pPr>
            <w:r w:rsidRPr="005B00E7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="004738CC" w:rsidRPr="004738CC">
              <w:rPr>
                <w:rFonts w:ascii="Segoe UI Symbol" w:hAnsi="Segoe UI Symbol" w:cs="Segoe UI Symbol"/>
                <w:sz w:val="24"/>
                <w:szCs w:val="24"/>
              </w:rPr>
              <w:t xml:space="preserve"> </w:t>
            </w:r>
            <w:r w:rsidR="004738CC" w:rsidRPr="00D75B11">
              <w:rPr>
                <w:rFonts w:ascii="Segoe UI Symbol" w:hAnsi="Segoe UI Symbol" w:cs="Segoe UI Symbol"/>
                <w:sz w:val="24"/>
                <w:szCs w:val="24"/>
              </w:rPr>
              <w:t>to uplift the lives of fisherfolks and farmers</w:t>
            </w:r>
          </w:p>
          <w:p w14:paraId="3055CE89" w14:textId="77777777" w:rsidR="004738CC" w:rsidRPr="004738CC" w:rsidRDefault="004738CC" w:rsidP="004738CC">
            <w:pPr>
              <w:widowControl w:val="0"/>
              <w:spacing w:after="0" w:line="240" w:lineRule="auto"/>
              <w:rPr>
                <w:rFonts w:ascii="Segoe UI Symbol" w:hAnsi="Segoe UI Symbol" w:cs="Segoe UI Symbol"/>
                <w:sz w:val="24"/>
                <w:szCs w:val="24"/>
              </w:rPr>
            </w:pPr>
            <w:r w:rsidRPr="005B00E7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="Segoe UI Symbol" w:hAnsi="Segoe UI Symbol" w:cs="Segoe UI Symbol"/>
                <w:sz w:val="24"/>
                <w:szCs w:val="24"/>
              </w:rPr>
              <w:t xml:space="preserve"> </w:t>
            </w:r>
            <w:r w:rsidRPr="00D75B11">
              <w:rPr>
                <w:rFonts w:ascii="Segoe UI Symbol" w:hAnsi="Segoe UI Symbol" w:cs="Segoe UI Symbol"/>
                <w:sz w:val="24"/>
                <w:szCs w:val="24"/>
              </w:rPr>
              <w:t xml:space="preserve">to develop educational technologies for any group of learners, </w:t>
            </w:r>
          </w:p>
          <w:p w14:paraId="2823985D" w14:textId="2B405B90" w:rsidR="006D72AD" w:rsidRPr="004738CC" w:rsidRDefault="004738CC" w:rsidP="005B00E7">
            <w:pPr>
              <w:widowControl w:val="0"/>
              <w:spacing w:after="0" w:line="240" w:lineRule="auto"/>
              <w:rPr>
                <w:rFonts w:ascii="Segoe UI Symbol" w:hAnsi="Segoe UI Symbol" w:cs="Segoe UI Symbol"/>
                <w:sz w:val="24"/>
                <w:szCs w:val="24"/>
              </w:rPr>
            </w:pPr>
            <w:r w:rsidRPr="005B00E7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="Segoe UI Symbol" w:hAnsi="Segoe UI Symbol" w:cs="Segoe UI Symbol"/>
                <w:sz w:val="24"/>
                <w:szCs w:val="24"/>
              </w:rPr>
              <w:t xml:space="preserve"> </w:t>
            </w:r>
            <w:r w:rsidRPr="00D75B11">
              <w:rPr>
                <w:rFonts w:ascii="Segoe UI Symbol" w:hAnsi="Segoe UI Symbol" w:cs="Segoe UI Symbol"/>
                <w:sz w:val="24"/>
                <w:szCs w:val="24"/>
              </w:rPr>
              <w:t>to fight against misinformation, disinformation, and mal-information on social media. </w:t>
            </w:r>
          </w:p>
        </w:tc>
      </w:tr>
      <w:tr w:rsidR="005B00E7" w:rsidRPr="005B00E7" w14:paraId="0034564C" w14:textId="77777777" w:rsidTr="008061E6">
        <w:trPr>
          <w:jc w:val="center"/>
        </w:trPr>
        <w:tc>
          <w:tcPr>
            <w:tcW w:w="10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87DB2" w14:textId="77777777" w:rsidR="0049783B" w:rsidRPr="005B00E7" w:rsidRDefault="0049783B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Project Title</w:t>
            </w:r>
          </w:p>
        </w:tc>
        <w:tc>
          <w:tcPr>
            <w:tcW w:w="3986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AC64B" w14:textId="77777777" w:rsidR="0049783B" w:rsidRPr="005B00E7" w:rsidRDefault="0049783B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Enter project title here</w:t>
            </w:r>
          </w:p>
          <w:p w14:paraId="4C6600AA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5B00E7" w:rsidRPr="005B00E7" w14:paraId="325CA949" w14:textId="77777777" w:rsidTr="008061E6">
        <w:trPr>
          <w:jc w:val="center"/>
        </w:trPr>
        <w:tc>
          <w:tcPr>
            <w:tcW w:w="1014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F6198" w14:textId="77777777" w:rsidR="0049783B" w:rsidRPr="005B00E7" w:rsidRDefault="0049783B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Rationale</w:t>
            </w:r>
          </w:p>
        </w:tc>
        <w:tc>
          <w:tcPr>
            <w:tcW w:w="398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00911" w14:textId="77777777" w:rsidR="0049783B" w:rsidRPr="005B00E7" w:rsidRDefault="0049783B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Please include in this section:</w:t>
            </w:r>
          </w:p>
          <w:p w14:paraId="4258BB59" w14:textId="77777777" w:rsidR="0049783B" w:rsidRPr="009967B9" w:rsidRDefault="0049783B" w:rsidP="009967B9">
            <w:pPr>
              <w:pStyle w:val="ListParagraph"/>
              <w:widowControl w:val="0"/>
              <w:numPr>
                <w:ilvl w:val="2"/>
                <w:numId w:val="14"/>
              </w:numPr>
              <w:spacing w:after="0" w:line="240" w:lineRule="auto"/>
              <w:ind w:left="316" w:hanging="270"/>
              <w:rPr>
                <w:rFonts w:asciiTheme="minorHAnsi" w:hAnsiTheme="minorHAnsi"/>
                <w:sz w:val="24"/>
                <w:szCs w:val="24"/>
              </w:rPr>
            </w:pPr>
            <w:r w:rsidRPr="009967B9">
              <w:rPr>
                <w:rFonts w:asciiTheme="minorHAnsi" w:hAnsiTheme="minorHAnsi"/>
                <w:sz w:val="24"/>
                <w:szCs w:val="24"/>
              </w:rPr>
              <w:t>Background information relating to the proposal</w:t>
            </w:r>
          </w:p>
          <w:p w14:paraId="61182E01" w14:textId="77777777" w:rsidR="009967B9" w:rsidRPr="009967B9" w:rsidRDefault="009967B9" w:rsidP="009967B9">
            <w:pPr>
              <w:pStyle w:val="ListParagraph"/>
              <w:widowControl w:val="0"/>
              <w:numPr>
                <w:ilvl w:val="2"/>
                <w:numId w:val="14"/>
              </w:numPr>
              <w:spacing w:after="0" w:line="240" w:lineRule="auto"/>
              <w:ind w:left="316" w:hanging="270"/>
              <w:rPr>
                <w:rFonts w:asciiTheme="minorHAnsi" w:hAnsiTheme="minorHAnsi"/>
                <w:sz w:val="24"/>
                <w:szCs w:val="24"/>
              </w:rPr>
            </w:pPr>
            <w:r w:rsidRPr="009967B9">
              <w:rPr>
                <w:rFonts w:asciiTheme="minorHAnsi" w:hAnsiTheme="minorHAnsi"/>
                <w:sz w:val="24"/>
                <w:szCs w:val="24"/>
              </w:rPr>
              <w:t xml:space="preserve">The problem, limitations, challenges, gaps </w:t>
            </w:r>
          </w:p>
          <w:p w14:paraId="77A9D30C" w14:textId="77777777" w:rsidR="009967B9" w:rsidRDefault="009967B9" w:rsidP="009967B9">
            <w:pPr>
              <w:pStyle w:val="ListParagraph"/>
              <w:widowControl w:val="0"/>
              <w:numPr>
                <w:ilvl w:val="2"/>
                <w:numId w:val="14"/>
              </w:numPr>
              <w:spacing w:after="0" w:line="240" w:lineRule="auto"/>
              <w:ind w:left="316" w:hanging="270"/>
              <w:rPr>
                <w:rFonts w:asciiTheme="minorHAnsi" w:hAnsiTheme="minorHAnsi"/>
                <w:sz w:val="24"/>
                <w:szCs w:val="24"/>
              </w:rPr>
            </w:pPr>
            <w:r w:rsidRPr="009967B9">
              <w:rPr>
                <w:rFonts w:asciiTheme="minorHAnsi" w:hAnsiTheme="minorHAnsi"/>
                <w:sz w:val="24"/>
                <w:szCs w:val="24"/>
              </w:rPr>
              <w:t>Opportunities that may be opened of your proposal</w:t>
            </w:r>
          </w:p>
          <w:p w14:paraId="491268C6" w14:textId="77777777" w:rsidR="0049783B" w:rsidRPr="009967B9" w:rsidRDefault="0049783B" w:rsidP="009967B9">
            <w:pPr>
              <w:pStyle w:val="ListParagraph"/>
              <w:widowControl w:val="0"/>
              <w:numPr>
                <w:ilvl w:val="2"/>
                <w:numId w:val="14"/>
              </w:numPr>
              <w:spacing w:after="0" w:line="240" w:lineRule="auto"/>
              <w:ind w:left="316" w:hanging="270"/>
              <w:rPr>
                <w:rFonts w:asciiTheme="minorHAnsi" w:hAnsiTheme="minorHAnsi"/>
                <w:sz w:val="24"/>
                <w:szCs w:val="24"/>
              </w:rPr>
            </w:pPr>
            <w:r w:rsidRPr="009967B9">
              <w:rPr>
                <w:rFonts w:asciiTheme="minorHAnsi" w:hAnsiTheme="minorHAnsi"/>
                <w:sz w:val="24"/>
                <w:szCs w:val="24"/>
              </w:rPr>
              <w:t>Expected transformations or effects of the implementation of the project</w:t>
            </w:r>
          </w:p>
          <w:p w14:paraId="624A3FAE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5579E88D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40DB4A1B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7B6C254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7949E628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30F7DFA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4609399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80B1BC4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4D34F71C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03F8BCE6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78738138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02312DFE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3BE2B70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1952A14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727C0932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1B79AB64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5B0E848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0ECBDA8A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D8BA571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156BA91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67401055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1FBF8DE8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12B3CEE2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1714602A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03B9D73F" w14:textId="77777777" w:rsid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0B8330E8" w14:textId="77777777" w:rsidR="00EC1B53" w:rsidRDefault="00EC1B53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42F7DD6B" w14:textId="77777777" w:rsidR="00EC1B53" w:rsidRPr="005B00E7" w:rsidRDefault="00EC1B53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9F620FF" w14:textId="77777777" w:rsidR="005B00E7" w:rsidRPr="005B00E7" w:rsidRDefault="005B00E7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9967B9" w:rsidRPr="005B00E7" w14:paraId="0143AF29" w14:textId="77777777" w:rsidTr="008061E6">
        <w:trPr>
          <w:jc w:val="center"/>
        </w:trPr>
        <w:tc>
          <w:tcPr>
            <w:tcW w:w="1014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71669" w14:textId="77777777" w:rsidR="009967B9" w:rsidRPr="005B00E7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</w:pPr>
            <w:r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lastRenderedPageBreak/>
              <w:t>Project Objectives</w:t>
            </w:r>
          </w:p>
        </w:tc>
        <w:tc>
          <w:tcPr>
            <w:tcW w:w="398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3792A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BCBEA85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48F0B4E0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5557E26F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7969172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56568313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4FEF66BD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E453DA6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15ACCBE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036D5AC9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1540889F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67C5E6B2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E301794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0605453D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133DD8AE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46AE426F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6377125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7FC6398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68859F2C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69385CD5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24E4F44" w14:textId="77777777" w:rsidR="009967B9" w:rsidRPr="005B00E7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9967B9" w:rsidRPr="005B00E7" w14:paraId="3490CA48" w14:textId="77777777" w:rsidTr="008061E6">
        <w:trPr>
          <w:jc w:val="center"/>
        </w:trPr>
        <w:tc>
          <w:tcPr>
            <w:tcW w:w="1014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36800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</w:pPr>
            <w:r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Project Scope</w:t>
            </w:r>
          </w:p>
        </w:tc>
        <w:tc>
          <w:tcPr>
            <w:tcW w:w="398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99301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0CE96BE4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71DCAF70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A4362EF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46373F6B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5088C87B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A800401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0C2674BB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A58DFA8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7E8912EF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6BA85208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35FFCCF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04726D71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4DD2C2B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3F4363B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6AD12948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7529A3AB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5978C258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08C4811D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7599F286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DF9F957" w14:textId="77777777" w:rsidR="00013E28" w:rsidRDefault="00013E28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69DF3F6B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41493B" w:rsidRPr="005B00E7" w14:paraId="010C0348" w14:textId="77777777" w:rsidTr="008061E6">
        <w:trPr>
          <w:jc w:val="center"/>
        </w:trPr>
        <w:tc>
          <w:tcPr>
            <w:tcW w:w="1014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D00E7" w14:textId="77777777" w:rsidR="0041493B" w:rsidRDefault="0041493B" w:rsidP="008061E6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</w:pPr>
            <w:r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lastRenderedPageBreak/>
              <w:t>Related Projects/Products</w:t>
            </w:r>
          </w:p>
        </w:tc>
        <w:tc>
          <w:tcPr>
            <w:tcW w:w="398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8621A" w14:textId="77777777" w:rsidR="0041493B" w:rsidRDefault="0041493B" w:rsidP="004149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List here related projects done and existing products that are available in the market. </w:t>
            </w:r>
          </w:p>
          <w:p w14:paraId="3DA86486" w14:textId="77777777" w:rsidR="00013E28" w:rsidRDefault="00013E28" w:rsidP="004149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002543CC" w14:textId="77777777" w:rsidR="00013E28" w:rsidRDefault="00013E28" w:rsidP="004149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What is new or unique in your proposal that is/are not found in the related projects or existing products?</w:t>
            </w:r>
          </w:p>
          <w:p w14:paraId="30A697CA" w14:textId="77777777" w:rsidR="0041493B" w:rsidRDefault="0041493B" w:rsidP="004149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021A0072" w14:textId="77777777" w:rsidR="0041493B" w:rsidRDefault="0041493B" w:rsidP="004149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A8FD208" w14:textId="77777777" w:rsidR="0041493B" w:rsidRDefault="0041493B" w:rsidP="004149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A7954BA" w14:textId="77777777" w:rsidR="0041493B" w:rsidRDefault="0041493B" w:rsidP="004149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5BB4298D" w14:textId="77777777" w:rsidR="0041493B" w:rsidRDefault="0041493B" w:rsidP="004149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9AAF917" w14:textId="77777777" w:rsidR="0041493B" w:rsidRDefault="0041493B" w:rsidP="004149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1F22AC4B" w14:textId="77777777" w:rsidR="0041493B" w:rsidRDefault="0041493B" w:rsidP="004149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103870EC" w14:textId="77777777" w:rsidR="0041493B" w:rsidRDefault="0041493B" w:rsidP="004149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6050BFA3" w14:textId="77777777" w:rsidR="0041493B" w:rsidRDefault="0041493B" w:rsidP="004149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14D4A902" w14:textId="77777777" w:rsidR="0041493B" w:rsidRDefault="0041493B" w:rsidP="004149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D646E92" w14:textId="77777777" w:rsidR="0041493B" w:rsidRDefault="0041493B" w:rsidP="004149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50F29D65" w14:textId="77777777" w:rsidR="0041493B" w:rsidRDefault="0041493B" w:rsidP="004149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068D1B0A" w14:textId="77777777" w:rsidR="0041493B" w:rsidRDefault="0041493B" w:rsidP="004149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6E52FEF6" w14:textId="77777777" w:rsidR="0041493B" w:rsidRDefault="0041493B" w:rsidP="004149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EC1B53" w:rsidRPr="005B00E7" w14:paraId="0C929D12" w14:textId="77777777" w:rsidTr="008061E6">
        <w:trPr>
          <w:jc w:val="center"/>
        </w:trPr>
        <w:tc>
          <w:tcPr>
            <w:tcW w:w="1014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68173" w14:textId="77777777" w:rsidR="00EC1B53" w:rsidRDefault="00EC1B53" w:rsidP="0041493B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</w:pPr>
            <w:r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Entrepreneurial-Value</w:t>
            </w:r>
          </w:p>
        </w:tc>
        <w:tc>
          <w:tcPr>
            <w:tcW w:w="398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0FDA1" w14:textId="77777777" w:rsidR="00EC1B53" w:rsidRDefault="00EC1B53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Discuss here the commercialization opportunities or plan of your proposal. </w:t>
            </w:r>
          </w:p>
          <w:p w14:paraId="730F0185" w14:textId="77777777" w:rsidR="00EC1B53" w:rsidRDefault="00EC1B53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1BA4B12" w14:textId="77777777" w:rsidR="00EC1B53" w:rsidRDefault="00EC1B53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02DEBFD8" w14:textId="77777777" w:rsidR="00EC1B53" w:rsidRDefault="00EC1B53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6726DD4" w14:textId="77777777" w:rsidR="00EC1B53" w:rsidRDefault="00EC1B53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5EEC25DF" w14:textId="77777777" w:rsidR="00EC1B53" w:rsidRDefault="00EC1B53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2475D446" w14:textId="77777777" w:rsidR="00EC1B53" w:rsidRDefault="00EC1B53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575D495C" w14:textId="77777777" w:rsidR="00EC1B53" w:rsidRDefault="00EC1B53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0D436A6" w14:textId="77777777" w:rsidR="00EC1B53" w:rsidRDefault="00EC1B53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58414B2E" w14:textId="77777777" w:rsidR="00EC1B53" w:rsidRDefault="00EC1B53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5BEE0B7C" w14:textId="77777777" w:rsidR="00EC1B53" w:rsidRDefault="00EC1B53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563B83D7" w14:textId="77777777" w:rsidR="00EC1B53" w:rsidRDefault="00EC1B53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443DA93F" w14:textId="77777777" w:rsidR="00EC1B53" w:rsidRDefault="00EC1B53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9967B9" w:rsidRPr="005B00E7" w14:paraId="4FA6D4D7" w14:textId="77777777" w:rsidTr="008061E6">
        <w:trPr>
          <w:jc w:val="center"/>
        </w:trPr>
        <w:tc>
          <w:tcPr>
            <w:tcW w:w="1014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A08471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</w:pPr>
            <w:r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 xml:space="preserve">Beneficiaries </w:t>
            </w:r>
          </w:p>
        </w:tc>
        <w:tc>
          <w:tcPr>
            <w:tcW w:w="3986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5D922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Just list the beneficiaries </w:t>
            </w:r>
          </w:p>
          <w:p w14:paraId="0767F7BF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3A9820BF" w14:textId="77777777" w:rsidR="009967B9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14:paraId="792D085D" w14:textId="77777777" w:rsidR="009967B9" w:rsidRPr="005B00E7" w:rsidRDefault="009967B9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5B00E7" w:rsidRPr="005B00E7" w14:paraId="6B7A69F4" w14:textId="77777777" w:rsidTr="009967B9">
        <w:trPr>
          <w:jc w:val="center"/>
        </w:trPr>
        <w:tc>
          <w:tcPr>
            <w:tcW w:w="1014" w:type="pct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01C17" w14:textId="77777777" w:rsidR="0049783B" w:rsidRPr="005B00E7" w:rsidRDefault="0049783B" w:rsidP="008061E6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Duration</w:t>
            </w:r>
          </w:p>
        </w:tc>
        <w:tc>
          <w:tcPr>
            <w:tcW w:w="3986" w:type="pct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26BFC" w14:textId="77777777" w:rsidR="0049783B" w:rsidRDefault="00EC1B53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Enter duration here</w:t>
            </w:r>
          </w:p>
          <w:p w14:paraId="02755CEC" w14:textId="77777777" w:rsidR="0041493B" w:rsidRPr="005B00E7" w:rsidRDefault="0041493B" w:rsidP="0049783B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523F9387" w14:textId="77777777" w:rsidR="0049783B" w:rsidRDefault="0049783B" w:rsidP="0049783B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6C0B835F" w14:textId="77777777" w:rsidR="0041493B" w:rsidRDefault="0041493B" w:rsidP="0049783B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10BBD1D8" w14:textId="77777777" w:rsidR="0041493B" w:rsidRDefault="0041493B" w:rsidP="0049783B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106E088A" w14:textId="77777777" w:rsidR="009967B9" w:rsidRPr="009967B9" w:rsidRDefault="009967B9" w:rsidP="009967B9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9967B9">
        <w:rPr>
          <w:rFonts w:asciiTheme="minorHAnsi" w:hAnsiTheme="minorHAnsi"/>
          <w:b/>
          <w:sz w:val="24"/>
          <w:szCs w:val="24"/>
        </w:rPr>
        <w:lastRenderedPageBreak/>
        <w:t>Schedule of Activities</w:t>
      </w:r>
    </w:p>
    <w:p w14:paraId="684A4B08" w14:textId="77777777" w:rsidR="009967B9" w:rsidRPr="009967B9" w:rsidRDefault="009967B9" w:rsidP="009967B9">
      <w:pPr>
        <w:spacing w:after="0" w:line="240" w:lineRule="auto"/>
        <w:ind w:firstLine="720"/>
        <w:rPr>
          <w:rFonts w:asciiTheme="minorHAnsi" w:hAnsiTheme="minorHAnsi"/>
          <w:sz w:val="24"/>
          <w:szCs w:val="24"/>
        </w:rPr>
      </w:pPr>
      <w:r w:rsidRPr="009967B9">
        <w:rPr>
          <w:rFonts w:asciiTheme="minorHAnsi" w:hAnsiTheme="minorHAnsi"/>
          <w:sz w:val="24"/>
          <w:szCs w:val="24"/>
        </w:rPr>
        <w:t xml:space="preserve">Provide a </w:t>
      </w:r>
      <w:r w:rsidRPr="009967B9">
        <w:rPr>
          <w:rFonts w:asciiTheme="minorHAnsi" w:hAnsiTheme="minorHAnsi"/>
          <w:b/>
          <w:sz w:val="24"/>
          <w:szCs w:val="24"/>
        </w:rPr>
        <w:t>Gantt Chart</w:t>
      </w:r>
      <w:r w:rsidRPr="009967B9">
        <w:rPr>
          <w:rFonts w:asciiTheme="minorHAnsi" w:hAnsiTheme="minorHAnsi"/>
          <w:sz w:val="24"/>
          <w:szCs w:val="24"/>
        </w:rPr>
        <w:t xml:space="preserve"> presenting the schedule of activities for the proposed project </w:t>
      </w:r>
    </w:p>
    <w:p w14:paraId="052D54E4" w14:textId="77777777" w:rsidR="009967B9" w:rsidRDefault="009967B9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371E6048" w14:textId="77777777" w:rsidR="009967B9" w:rsidRDefault="009967B9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67793B6A" w14:textId="77777777" w:rsidR="009967B9" w:rsidRDefault="009967B9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30E930BE" w14:textId="77777777" w:rsidR="00EC1B53" w:rsidRDefault="00EC1B53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7CFFBDB0" w14:textId="77777777" w:rsidR="00EC1B53" w:rsidRDefault="00EC1B53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7A1D12E1" w14:textId="77777777" w:rsidR="00EC1B53" w:rsidRDefault="00EC1B53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486A2B03" w14:textId="77777777" w:rsidR="00EC1B53" w:rsidRDefault="00EC1B53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2C00F3DF" w14:textId="77777777" w:rsidR="00EC1B53" w:rsidRDefault="00EC1B53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3B988D6D" w14:textId="77777777" w:rsidR="00EC1B53" w:rsidRDefault="00EC1B53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66765926" w14:textId="77777777" w:rsidR="00EC1B53" w:rsidRDefault="00EC1B53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6546FCBD" w14:textId="60CA4728" w:rsidR="00EC1B53" w:rsidRDefault="00EC1B53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4B18A445" w14:textId="502B66E3" w:rsidR="00C70AEC" w:rsidRDefault="00C70AEC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2C1700B0" w14:textId="09821AD6" w:rsidR="00C70AEC" w:rsidRDefault="00C70AEC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5F4C2E60" w14:textId="089C0048" w:rsidR="00C70AEC" w:rsidRDefault="00C70AEC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63C370BE" w14:textId="77777777" w:rsidR="00C70AEC" w:rsidRDefault="00C70AEC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6F5ADB1D" w14:textId="77777777" w:rsidR="00EC1B53" w:rsidRDefault="00EC1B53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0B94DC6D" w14:textId="77777777" w:rsidR="00EC1B53" w:rsidRDefault="00EC1B53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68D902DC" w14:textId="77777777" w:rsidR="00EC1B53" w:rsidRDefault="00EC1B53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684F93C7" w14:textId="77777777" w:rsidR="00EC1B53" w:rsidRDefault="00EC1B53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4FE51BAC" w14:textId="77777777" w:rsidR="009967B9" w:rsidRDefault="009967B9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23638248" w14:textId="77777777" w:rsidR="009967B9" w:rsidRDefault="009967B9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3B89D41B" w14:textId="77777777" w:rsidR="009967B9" w:rsidRPr="009967B9" w:rsidRDefault="009967B9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319AE261" w14:textId="77777777" w:rsidR="009967B9" w:rsidRPr="009967B9" w:rsidRDefault="009967B9" w:rsidP="009967B9">
      <w:pPr>
        <w:pStyle w:val="ListParagraph"/>
        <w:numPr>
          <w:ilvl w:val="0"/>
          <w:numId w:val="14"/>
        </w:numPr>
        <w:spacing w:after="0" w:line="240" w:lineRule="auto"/>
        <w:contextualSpacing/>
        <w:rPr>
          <w:rFonts w:asciiTheme="minorHAnsi" w:hAnsiTheme="minorHAnsi"/>
          <w:sz w:val="24"/>
          <w:szCs w:val="24"/>
        </w:rPr>
      </w:pPr>
      <w:r w:rsidRPr="009967B9">
        <w:rPr>
          <w:rFonts w:asciiTheme="minorHAnsi" w:hAnsiTheme="minorHAnsi"/>
          <w:b/>
          <w:sz w:val="24"/>
          <w:szCs w:val="24"/>
        </w:rPr>
        <w:t>Proposed Budget.</w:t>
      </w:r>
      <w:r w:rsidRPr="009967B9">
        <w:rPr>
          <w:rFonts w:asciiTheme="minorHAnsi" w:hAnsiTheme="minorHAnsi"/>
          <w:i/>
          <w:sz w:val="24"/>
          <w:szCs w:val="24"/>
        </w:rPr>
        <w:t xml:space="preserve"> </w:t>
      </w:r>
    </w:p>
    <w:p w14:paraId="1DEB8386" w14:textId="412FFA4E" w:rsidR="009967B9" w:rsidRPr="005B00E7" w:rsidRDefault="009967B9" w:rsidP="009967B9">
      <w:pPr>
        <w:pStyle w:val="ListParagraph"/>
        <w:spacing w:after="0" w:line="240" w:lineRule="auto"/>
        <w:ind w:left="1080" w:firstLine="360"/>
        <w:contextualSpacing/>
        <w:rPr>
          <w:rFonts w:asciiTheme="minorHAnsi" w:hAnsiTheme="minorHAnsi"/>
          <w:i/>
          <w:sz w:val="24"/>
          <w:szCs w:val="24"/>
        </w:rPr>
      </w:pPr>
      <w:r w:rsidRPr="005B00E7">
        <w:rPr>
          <w:rFonts w:asciiTheme="minorHAnsi" w:hAnsiTheme="minorHAnsi"/>
          <w:i/>
          <w:sz w:val="24"/>
          <w:szCs w:val="24"/>
        </w:rPr>
        <w:t>(Provide additional sheets if necessary</w:t>
      </w:r>
      <w:r w:rsidR="00C70AEC">
        <w:rPr>
          <w:rFonts w:asciiTheme="minorHAnsi" w:hAnsiTheme="minorHAnsi"/>
          <w:i/>
          <w:sz w:val="24"/>
          <w:szCs w:val="24"/>
        </w:rPr>
        <w:t>, maximum of Php 100,000.00</w:t>
      </w:r>
      <w:r w:rsidRPr="005B00E7">
        <w:rPr>
          <w:rFonts w:asciiTheme="minorHAnsi" w:hAnsiTheme="minorHAnsi"/>
          <w:i/>
          <w:sz w:val="24"/>
          <w:szCs w:val="24"/>
        </w:rPr>
        <w:t>)</w:t>
      </w:r>
    </w:p>
    <w:p w14:paraId="6F216ED0" w14:textId="77777777" w:rsidR="009967B9" w:rsidRPr="005B00E7" w:rsidRDefault="009967B9" w:rsidP="009967B9">
      <w:pPr>
        <w:pStyle w:val="ListParagraph"/>
        <w:spacing w:after="0" w:line="240" w:lineRule="auto"/>
        <w:ind w:left="1080" w:firstLine="360"/>
        <w:contextualSpacing/>
        <w:rPr>
          <w:rFonts w:asciiTheme="minorHAnsi" w:hAnsiTheme="minorHAnsi"/>
          <w:sz w:val="24"/>
          <w:szCs w:val="24"/>
        </w:rPr>
      </w:pP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600" w:firstRow="0" w:lastRow="0" w:firstColumn="0" w:lastColumn="0" w:noHBand="1" w:noVBand="1"/>
      </w:tblPr>
      <w:tblGrid>
        <w:gridCol w:w="4321"/>
        <w:gridCol w:w="2344"/>
        <w:gridCol w:w="2342"/>
      </w:tblGrid>
      <w:tr w:rsidR="009967B9" w:rsidRPr="005B00E7" w14:paraId="2361C694" w14:textId="77777777" w:rsidTr="00FD2998">
        <w:trPr>
          <w:jc w:val="center"/>
        </w:trPr>
        <w:tc>
          <w:tcPr>
            <w:tcW w:w="23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5182C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Items/Particulars</w:t>
            </w:r>
          </w:p>
        </w:tc>
        <w:tc>
          <w:tcPr>
            <w:tcW w:w="130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D3E82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 xml:space="preserve">Counterpart Support </w:t>
            </w:r>
          </w:p>
          <w:p w14:paraId="1373B1B5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(if applicable)</w:t>
            </w:r>
          </w:p>
        </w:tc>
        <w:tc>
          <w:tcPr>
            <w:tcW w:w="130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5343C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Amount</w:t>
            </w:r>
          </w:p>
        </w:tc>
      </w:tr>
      <w:tr w:rsidR="009967B9" w:rsidRPr="005B00E7" w14:paraId="2B3AC785" w14:textId="77777777" w:rsidTr="00FD2998">
        <w:trPr>
          <w:jc w:val="center"/>
        </w:trPr>
        <w:tc>
          <w:tcPr>
            <w:tcW w:w="2399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BDB00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Enter expenditure here</w:t>
            </w:r>
          </w:p>
        </w:tc>
        <w:tc>
          <w:tcPr>
            <w:tcW w:w="1301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D9AE4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Enter amount (item)here</w:t>
            </w:r>
          </w:p>
        </w:tc>
        <w:tc>
          <w:tcPr>
            <w:tcW w:w="1301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8BFB77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Enter amount here</w:t>
            </w:r>
          </w:p>
        </w:tc>
      </w:tr>
      <w:tr w:rsidR="009967B9" w:rsidRPr="005B00E7" w14:paraId="4ADF9F53" w14:textId="77777777" w:rsidTr="00FD2998">
        <w:trPr>
          <w:jc w:val="center"/>
        </w:trPr>
        <w:tc>
          <w:tcPr>
            <w:tcW w:w="2399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4F124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1301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A3B1EB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1301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D54EC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</w:tr>
      <w:tr w:rsidR="009967B9" w:rsidRPr="005B00E7" w14:paraId="06776C9A" w14:textId="77777777" w:rsidTr="00FD2998">
        <w:trPr>
          <w:jc w:val="center"/>
        </w:trPr>
        <w:tc>
          <w:tcPr>
            <w:tcW w:w="2399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018D4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1301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56983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1301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DDA107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</w:tr>
      <w:tr w:rsidR="009967B9" w:rsidRPr="005B00E7" w14:paraId="6D505A17" w14:textId="77777777" w:rsidTr="00FD2998">
        <w:trPr>
          <w:jc w:val="center"/>
        </w:trPr>
        <w:tc>
          <w:tcPr>
            <w:tcW w:w="2399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8E085E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301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3CF60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301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974574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9967B9" w:rsidRPr="005B00E7" w14:paraId="48F5C815" w14:textId="77777777" w:rsidTr="00FD2998">
        <w:trPr>
          <w:jc w:val="center"/>
        </w:trPr>
        <w:tc>
          <w:tcPr>
            <w:tcW w:w="2399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D1439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301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DAFE4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300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F187DC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9967B9" w:rsidRPr="005B00E7" w14:paraId="3957CD0E" w14:textId="77777777" w:rsidTr="00FD2998">
        <w:trPr>
          <w:jc w:val="center"/>
        </w:trPr>
        <w:tc>
          <w:tcPr>
            <w:tcW w:w="2399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099A35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301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DAF28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300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E56B72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9967B9" w:rsidRPr="005B00E7" w14:paraId="5B9542CE" w14:textId="77777777" w:rsidTr="00FD2998">
        <w:trPr>
          <w:jc w:val="center"/>
        </w:trPr>
        <w:tc>
          <w:tcPr>
            <w:tcW w:w="2399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2675A" w14:textId="77777777" w:rsidR="009967B9" w:rsidRPr="005B00E7" w:rsidRDefault="009967B9" w:rsidP="00FD2998">
            <w:pPr>
              <w:spacing w:after="0" w:line="240" w:lineRule="auto"/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Total</w:t>
            </w:r>
          </w:p>
        </w:tc>
        <w:tc>
          <w:tcPr>
            <w:tcW w:w="1301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3DCA8" w14:textId="77777777" w:rsidR="009967B9" w:rsidRPr="005B00E7" w:rsidRDefault="009967B9" w:rsidP="00FD2998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Enter total here</w:t>
            </w:r>
          </w:p>
        </w:tc>
        <w:tc>
          <w:tcPr>
            <w:tcW w:w="1300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507B3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Enter total here</w:t>
            </w:r>
          </w:p>
        </w:tc>
      </w:tr>
      <w:tr w:rsidR="009967B9" w:rsidRPr="005B00E7" w14:paraId="093C808B" w14:textId="77777777" w:rsidTr="00FD2998">
        <w:trPr>
          <w:jc w:val="center"/>
        </w:trPr>
        <w:tc>
          <w:tcPr>
            <w:tcW w:w="3700" w:type="pct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30BE71" w14:textId="77777777" w:rsidR="009967B9" w:rsidRPr="005B00E7" w:rsidRDefault="009967B9" w:rsidP="00FD2998">
            <w:pPr>
              <w:spacing w:after="0" w:line="240" w:lineRule="auto"/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b/>
                <w:sz w:val="24"/>
                <w:szCs w:val="24"/>
                <w:shd w:val="clear" w:color="auto" w:fill="D9D9D9"/>
              </w:rPr>
              <w:t>Total amount requested</w:t>
            </w:r>
          </w:p>
        </w:tc>
        <w:tc>
          <w:tcPr>
            <w:tcW w:w="1300" w:type="pct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6B437" w14:textId="77777777" w:rsidR="009967B9" w:rsidRPr="005B00E7" w:rsidRDefault="009967B9" w:rsidP="00FD2998">
            <w:pPr>
              <w:widowControl w:val="0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00E7">
              <w:rPr>
                <w:rFonts w:asciiTheme="minorHAnsi" w:hAnsiTheme="minorHAnsi"/>
                <w:sz w:val="24"/>
                <w:szCs w:val="24"/>
              </w:rPr>
              <w:t>Enter total here</w:t>
            </w:r>
          </w:p>
        </w:tc>
      </w:tr>
    </w:tbl>
    <w:p w14:paraId="711C10D0" w14:textId="77777777" w:rsidR="009967B9" w:rsidRPr="005B00E7" w:rsidRDefault="009967B9" w:rsidP="009967B9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5CBDDDDE" w14:textId="77777777" w:rsidR="005014E7" w:rsidRPr="005B00E7" w:rsidRDefault="005014E7" w:rsidP="005014E7">
      <w:pPr>
        <w:spacing w:after="0" w:line="240" w:lineRule="auto"/>
        <w:rPr>
          <w:rFonts w:asciiTheme="minorHAnsi" w:hAnsiTheme="minorHAnsi"/>
          <w:sz w:val="24"/>
          <w:szCs w:val="24"/>
        </w:rPr>
      </w:pPr>
      <w:r w:rsidRPr="005B00E7">
        <w:rPr>
          <w:rFonts w:asciiTheme="minorHAnsi" w:hAnsiTheme="minorHAnsi"/>
          <w:b/>
          <w:sz w:val="24"/>
          <w:szCs w:val="24"/>
        </w:rPr>
        <w:t>SUBMITTED BY:</w:t>
      </w:r>
    </w:p>
    <w:p w14:paraId="7AF57379" w14:textId="77777777" w:rsidR="005014E7" w:rsidRPr="005B00E7" w:rsidRDefault="005014E7" w:rsidP="005014E7">
      <w:pPr>
        <w:widowControl w:val="0"/>
        <w:spacing w:after="0" w:line="240" w:lineRule="auto"/>
        <w:rPr>
          <w:rFonts w:asciiTheme="minorHAnsi" w:hAnsiTheme="minorHAnsi"/>
          <w:b/>
          <w:sz w:val="24"/>
          <w:szCs w:val="24"/>
        </w:rPr>
      </w:pPr>
    </w:p>
    <w:p w14:paraId="355BE364" w14:textId="77777777" w:rsidR="005014E7" w:rsidRPr="005B00E7" w:rsidRDefault="005014E7" w:rsidP="005014E7">
      <w:pPr>
        <w:widowControl w:val="0"/>
        <w:spacing w:after="0" w:line="240" w:lineRule="auto"/>
        <w:rPr>
          <w:rFonts w:asciiTheme="minorHAnsi" w:hAnsiTheme="minorHAnsi"/>
          <w:b/>
          <w:sz w:val="24"/>
          <w:szCs w:val="24"/>
        </w:rPr>
      </w:pPr>
    </w:p>
    <w:p w14:paraId="212F45AD" w14:textId="77777777" w:rsidR="005014E7" w:rsidRPr="005B00E7" w:rsidRDefault="005014E7" w:rsidP="005014E7">
      <w:pPr>
        <w:widowControl w:val="0"/>
        <w:spacing w:after="0" w:line="240" w:lineRule="auto"/>
        <w:rPr>
          <w:rFonts w:asciiTheme="minorHAnsi" w:hAnsiTheme="minorHAnsi"/>
          <w:sz w:val="24"/>
          <w:szCs w:val="24"/>
        </w:rPr>
      </w:pPr>
      <w:r w:rsidRPr="005B00E7">
        <w:rPr>
          <w:rFonts w:asciiTheme="minorHAnsi" w:hAnsiTheme="minorHAnsi"/>
          <w:b/>
          <w:sz w:val="24"/>
          <w:szCs w:val="24"/>
        </w:rPr>
        <w:t>x_________________________________________</w:t>
      </w:r>
    </w:p>
    <w:p w14:paraId="2D90C93A" w14:textId="77777777" w:rsidR="005014E7" w:rsidRPr="005B00E7" w:rsidRDefault="005014E7" w:rsidP="005014E7">
      <w:pPr>
        <w:widowControl w:val="0"/>
        <w:spacing w:after="0" w:line="240" w:lineRule="auto"/>
        <w:rPr>
          <w:rFonts w:asciiTheme="minorHAnsi" w:hAnsiTheme="minorHAnsi"/>
          <w:sz w:val="24"/>
          <w:szCs w:val="24"/>
        </w:rPr>
      </w:pPr>
      <w:r w:rsidRPr="005B00E7">
        <w:rPr>
          <w:rFonts w:asciiTheme="minorHAnsi" w:hAnsiTheme="minorHAnsi"/>
          <w:i/>
          <w:sz w:val="24"/>
          <w:szCs w:val="24"/>
        </w:rPr>
        <w:t>(Signature over printed name of project leader/Lead School point person)</w:t>
      </w:r>
    </w:p>
    <w:p w14:paraId="26848592" w14:textId="77777777" w:rsidR="005014E7" w:rsidRPr="005B00E7" w:rsidRDefault="005014E7" w:rsidP="005014E7">
      <w:pPr>
        <w:spacing w:after="0" w:line="240" w:lineRule="auto"/>
        <w:rPr>
          <w:rFonts w:asciiTheme="minorHAnsi" w:hAnsiTheme="minorHAnsi"/>
          <w:sz w:val="24"/>
          <w:szCs w:val="24"/>
        </w:rPr>
      </w:pPr>
      <w:r w:rsidRPr="005B00E7">
        <w:rPr>
          <w:rFonts w:asciiTheme="minorHAnsi" w:hAnsiTheme="minorHAnsi"/>
          <w:sz w:val="24"/>
          <w:szCs w:val="24"/>
        </w:rPr>
        <w:t>Date:</w:t>
      </w:r>
    </w:p>
    <w:p w14:paraId="4505012A" w14:textId="77777777" w:rsidR="005014E7" w:rsidRPr="005B00E7" w:rsidRDefault="005014E7" w:rsidP="005014E7">
      <w:pPr>
        <w:rPr>
          <w:rFonts w:asciiTheme="minorHAnsi" w:hAnsiTheme="minorHAnsi"/>
          <w:b/>
          <w:sz w:val="24"/>
          <w:szCs w:val="24"/>
        </w:rPr>
      </w:pPr>
    </w:p>
    <w:p w14:paraId="6C0A7AE7" w14:textId="77777777" w:rsidR="005014E7" w:rsidRPr="005B00E7" w:rsidRDefault="00E51654" w:rsidP="005014E7">
      <w:p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REVIEWED </w:t>
      </w:r>
      <w:r w:rsidR="005014E7" w:rsidRPr="005B00E7">
        <w:rPr>
          <w:rFonts w:asciiTheme="minorHAnsi" w:hAnsiTheme="minorHAnsi"/>
          <w:b/>
          <w:sz w:val="24"/>
          <w:szCs w:val="24"/>
        </w:rPr>
        <w:t>BY:</w:t>
      </w:r>
    </w:p>
    <w:p w14:paraId="6919D72B" w14:textId="77777777" w:rsidR="005014E7" w:rsidRPr="005B00E7" w:rsidRDefault="005014E7" w:rsidP="005014E7">
      <w:pPr>
        <w:widowControl w:val="0"/>
        <w:spacing w:after="0" w:line="240" w:lineRule="auto"/>
        <w:rPr>
          <w:rFonts w:asciiTheme="minorHAnsi" w:hAnsiTheme="minorHAnsi"/>
          <w:sz w:val="24"/>
          <w:szCs w:val="24"/>
        </w:rPr>
      </w:pPr>
      <w:r w:rsidRPr="005B00E7">
        <w:rPr>
          <w:rFonts w:asciiTheme="minorHAnsi" w:hAnsiTheme="minorHAnsi"/>
          <w:b/>
          <w:sz w:val="24"/>
          <w:szCs w:val="24"/>
        </w:rPr>
        <w:t>x_________________________________________</w:t>
      </w:r>
    </w:p>
    <w:p w14:paraId="1F607227" w14:textId="77777777" w:rsidR="005014E7" w:rsidRPr="005B00E7" w:rsidRDefault="005014E7" w:rsidP="005014E7">
      <w:pPr>
        <w:widowControl w:val="0"/>
        <w:spacing w:after="0" w:line="240" w:lineRule="auto"/>
        <w:rPr>
          <w:rFonts w:asciiTheme="minorHAnsi" w:hAnsiTheme="minorHAnsi"/>
          <w:sz w:val="24"/>
          <w:szCs w:val="24"/>
        </w:rPr>
      </w:pPr>
      <w:r w:rsidRPr="005B00E7">
        <w:rPr>
          <w:rFonts w:asciiTheme="minorHAnsi" w:hAnsiTheme="minorHAnsi"/>
          <w:i/>
          <w:sz w:val="24"/>
          <w:szCs w:val="24"/>
        </w:rPr>
        <w:t>(Signature over printed name of Lead School Project Adviser)</w:t>
      </w:r>
    </w:p>
    <w:p w14:paraId="5207FA5D" w14:textId="77777777" w:rsidR="005014E7" w:rsidRPr="005B00E7" w:rsidRDefault="005014E7" w:rsidP="005014E7">
      <w:pPr>
        <w:rPr>
          <w:rFonts w:asciiTheme="minorHAnsi" w:hAnsiTheme="minorHAnsi"/>
          <w:b/>
          <w:sz w:val="24"/>
          <w:szCs w:val="24"/>
        </w:rPr>
      </w:pPr>
      <w:r w:rsidRPr="005B00E7">
        <w:rPr>
          <w:rFonts w:asciiTheme="minorHAnsi" w:hAnsiTheme="minorHAnsi"/>
          <w:sz w:val="24"/>
          <w:szCs w:val="24"/>
        </w:rPr>
        <w:t>Date:</w:t>
      </w:r>
    </w:p>
    <w:p w14:paraId="171CA478" w14:textId="77777777" w:rsidR="005014E7" w:rsidRDefault="005014E7" w:rsidP="005014E7">
      <w:pPr>
        <w:rPr>
          <w:rFonts w:asciiTheme="minorHAnsi" w:hAnsiTheme="minorHAnsi"/>
          <w:b/>
          <w:i/>
          <w:sz w:val="24"/>
          <w:szCs w:val="24"/>
        </w:rPr>
      </w:pPr>
      <w:r w:rsidRPr="005B00E7">
        <w:rPr>
          <w:rFonts w:asciiTheme="minorHAnsi" w:hAnsiTheme="minorHAnsi"/>
          <w:b/>
          <w:sz w:val="24"/>
          <w:szCs w:val="24"/>
        </w:rPr>
        <w:t>ENDORSED BY:</w:t>
      </w:r>
      <w:r w:rsidRPr="005B00E7">
        <w:rPr>
          <w:rFonts w:asciiTheme="minorHAnsi" w:hAnsiTheme="minorHAnsi"/>
          <w:b/>
          <w:i/>
          <w:sz w:val="24"/>
          <w:szCs w:val="24"/>
        </w:rPr>
        <w:t xml:space="preserve"> </w:t>
      </w:r>
    </w:p>
    <w:p w14:paraId="40DE4B89" w14:textId="77777777" w:rsidR="003A202F" w:rsidRPr="005B00E7" w:rsidRDefault="003A202F" w:rsidP="005014E7">
      <w:pPr>
        <w:rPr>
          <w:rFonts w:asciiTheme="minorHAnsi" w:hAnsiTheme="minorHAnsi"/>
          <w:b/>
          <w:sz w:val="24"/>
          <w:szCs w:val="24"/>
        </w:rPr>
      </w:pPr>
    </w:p>
    <w:p w14:paraId="2B04AC99" w14:textId="77777777" w:rsidR="005014E7" w:rsidRPr="005B00E7" w:rsidRDefault="005014E7" w:rsidP="005014E7">
      <w:pPr>
        <w:widowControl w:val="0"/>
        <w:spacing w:after="0" w:line="240" w:lineRule="auto"/>
        <w:rPr>
          <w:rFonts w:asciiTheme="minorHAnsi" w:hAnsiTheme="minorHAnsi"/>
          <w:sz w:val="24"/>
          <w:szCs w:val="24"/>
        </w:rPr>
      </w:pPr>
      <w:r w:rsidRPr="005B00E7">
        <w:rPr>
          <w:rFonts w:asciiTheme="minorHAnsi" w:hAnsiTheme="minorHAnsi"/>
          <w:b/>
          <w:sz w:val="24"/>
          <w:szCs w:val="24"/>
        </w:rPr>
        <w:t>x_________________________________________</w:t>
      </w:r>
    </w:p>
    <w:p w14:paraId="6D5E3DA6" w14:textId="77777777" w:rsidR="005014E7" w:rsidRPr="005B00E7" w:rsidRDefault="005014E7" w:rsidP="005014E7">
      <w:pPr>
        <w:widowControl w:val="0"/>
        <w:spacing w:after="0" w:line="240" w:lineRule="auto"/>
        <w:rPr>
          <w:rFonts w:asciiTheme="minorHAnsi" w:hAnsiTheme="minorHAnsi"/>
          <w:sz w:val="24"/>
          <w:szCs w:val="24"/>
        </w:rPr>
      </w:pPr>
      <w:r w:rsidRPr="005B00E7">
        <w:rPr>
          <w:rFonts w:asciiTheme="minorHAnsi" w:hAnsiTheme="minorHAnsi"/>
          <w:i/>
          <w:sz w:val="24"/>
          <w:szCs w:val="24"/>
        </w:rPr>
        <w:t>(Signature over printed name of Lead School Head</w:t>
      </w:r>
      <w:r w:rsidR="009967B9">
        <w:rPr>
          <w:rFonts w:asciiTheme="minorHAnsi" w:hAnsiTheme="minorHAnsi"/>
          <w:i/>
          <w:sz w:val="24"/>
          <w:szCs w:val="24"/>
        </w:rPr>
        <w:t>/</w:t>
      </w:r>
      <w:r w:rsidR="00EC1B53">
        <w:rPr>
          <w:rFonts w:asciiTheme="minorHAnsi" w:hAnsiTheme="minorHAnsi"/>
          <w:i/>
          <w:sz w:val="24"/>
          <w:szCs w:val="24"/>
        </w:rPr>
        <w:t>Dean/</w:t>
      </w:r>
      <w:r w:rsidR="009967B9">
        <w:rPr>
          <w:rFonts w:asciiTheme="minorHAnsi" w:hAnsiTheme="minorHAnsi"/>
          <w:i/>
          <w:sz w:val="24"/>
          <w:szCs w:val="24"/>
        </w:rPr>
        <w:t>Department Head</w:t>
      </w:r>
      <w:r w:rsidRPr="005B00E7">
        <w:rPr>
          <w:rFonts w:asciiTheme="minorHAnsi" w:hAnsiTheme="minorHAnsi"/>
          <w:i/>
          <w:sz w:val="24"/>
          <w:szCs w:val="24"/>
        </w:rPr>
        <w:t>)</w:t>
      </w:r>
    </w:p>
    <w:p w14:paraId="537001DD" w14:textId="77777777" w:rsidR="005014E7" w:rsidRPr="005B00E7" w:rsidRDefault="005014E7" w:rsidP="005014E7">
      <w:pPr>
        <w:rPr>
          <w:rFonts w:asciiTheme="minorHAnsi" w:hAnsiTheme="minorHAnsi"/>
          <w:sz w:val="24"/>
          <w:szCs w:val="24"/>
        </w:rPr>
      </w:pPr>
      <w:r w:rsidRPr="005B00E7">
        <w:rPr>
          <w:rFonts w:asciiTheme="minorHAnsi" w:hAnsiTheme="minorHAnsi"/>
          <w:sz w:val="24"/>
          <w:szCs w:val="24"/>
        </w:rPr>
        <w:t>Date:</w:t>
      </w:r>
    </w:p>
    <w:p w14:paraId="0B045F2B" w14:textId="77777777" w:rsidR="00EC1B53" w:rsidRDefault="00EC1B53" w:rsidP="009967B9">
      <w:pPr>
        <w:spacing w:after="0" w:line="240" w:lineRule="auto"/>
        <w:rPr>
          <w:rFonts w:asciiTheme="minorHAnsi" w:hAnsiTheme="minorHAnsi"/>
          <w:i/>
          <w:sz w:val="24"/>
          <w:szCs w:val="24"/>
        </w:rPr>
      </w:pPr>
    </w:p>
    <w:p w14:paraId="41C3ACF8" w14:textId="77777777" w:rsidR="009967B9" w:rsidRDefault="005014E7" w:rsidP="009967B9">
      <w:pPr>
        <w:spacing w:after="0" w:line="240" w:lineRule="auto"/>
        <w:rPr>
          <w:rFonts w:asciiTheme="minorHAnsi" w:hAnsiTheme="minorHAnsi"/>
          <w:i/>
          <w:sz w:val="24"/>
          <w:szCs w:val="24"/>
        </w:rPr>
      </w:pPr>
      <w:r w:rsidRPr="005B00E7">
        <w:rPr>
          <w:rFonts w:asciiTheme="minorHAnsi" w:hAnsiTheme="minorHAnsi"/>
          <w:i/>
          <w:sz w:val="24"/>
          <w:szCs w:val="24"/>
        </w:rPr>
        <w:t xml:space="preserve">Attachment: </w:t>
      </w:r>
    </w:p>
    <w:p w14:paraId="0ACF705A" w14:textId="77777777" w:rsidR="00EC1B53" w:rsidRDefault="009967B9" w:rsidP="00EC1B53">
      <w:pPr>
        <w:pStyle w:val="ListParagraph"/>
        <w:numPr>
          <w:ilvl w:val="2"/>
          <w:numId w:val="14"/>
        </w:numPr>
        <w:spacing w:after="0" w:line="240" w:lineRule="auto"/>
        <w:ind w:left="540" w:hanging="270"/>
        <w:rPr>
          <w:rFonts w:asciiTheme="minorHAnsi" w:hAnsiTheme="minorHAnsi"/>
          <w:i/>
          <w:sz w:val="24"/>
          <w:szCs w:val="24"/>
        </w:rPr>
      </w:pPr>
      <w:r w:rsidRPr="009967B9">
        <w:rPr>
          <w:rFonts w:asciiTheme="minorHAnsi" w:hAnsiTheme="minorHAnsi"/>
          <w:i/>
          <w:sz w:val="24"/>
          <w:szCs w:val="24"/>
        </w:rPr>
        <w:t xml:space="preserve">CV </w:t>
      </w:r>
      <w:r w:rsidR="005014E7" w:rsidRPr="009967B9">
        <w:rPr>
          <w:rFonts w:asciiTheme="minorHAnsi" w:hAnsiTheme="minorHAnsi"/>
          <w:i/>
          <w:sz w:val="24"/>
          <w:szCs w:val="24"/>
        </w:rPr>
        <w:t>of the proponents</w:t>
      </w:r>
      <w:r w:rsidR="0041493B">
        <w:rPr>
          <w:rFonts w:asciiTheme="minorHAnsi" w:hAnsiTheme="minorHAnsi"/>
          <w:i/>
          <w:sz w:val="24"/>
          <w:szCs w:val="24"/>
        </w:rPr>
        <w:t xml:space="preserve"> (1 page per proponent only)</w:t>
      </w:r>
    </w:p>
    <w:p w14:paraId="5315E065" w14:textId="77777777" w:rsidR="0041493B" w:rsidRDefault="0041493B" w:rsidP="0041493B">
      <w:pPr>
        <w:spacing w:after="0" w:line="240" w:lineRule="auto"/>
        <w:rPr>
          <w:rFonts w:asciiTheme="minorHAnsi" w:hAnsiTheme="minorHAnsi"/>
          <w:i/>
          <w:sz w:val="24"/>
          <w:szCs w:val="24"/>
        </w:rPr>
      </w:pPr>
    </w:p>
    <w:p w14:paraId="094E6946" w14:textId="77777777" w:rsidR="0041493B" w:rsidRPr="00CD272D" w:rsidRDefault="0041493B" w:rsidP="0041493B">
      <w:pPr>
        <w:spacing w:after="0" w:line="240" w:lineRule="auto"/>
        <w:rPr>
          <w:rFonts w:asciiTheme="minorHAnsi" w:hAnsiTheme="minorHAnsi"/>
          <w:i/>
          <w:sz w:val="24"/>
          <w:szCs w:val="24"/>
          <w:u w:val="single"/>
        </w:rPr>
      </w:pPr>
      <w:r w:rsidRPr="00CD272D">
        <w:rPr>
          <w:rFonts w:asciiTheme="minorHAnsi" w:hAnsiTheme="minorHAnsi"/>
          <w:i/>
          <w:sz w:val="24"/>
          <w:szCs w:val="24"/>
          <w:u w:val="single"/>
        </w:rPr>
        <w:t>Instruction for Application:</w:t>
      </w:r>
    </w:p>
    <w:p w14:paraId="20294918" w14:textId="77777777" w:rsidR="0041493B" w:rsidRPr="00CD272D" w:rsidRDefault="0041493B" w:rsidP="0057746C">
      <w:pPr>
        <w:pStyle w:val="ListParagraph"/>
        <w:numPr>
          <w:ilvl w:val="3"/>
          <w:numId w:val="24"/>
        </w:numPr>
        <w:spacing w:after="0" w:line="240" w:lineRule="auto"/>
        <w:ind w:left="720" w:hanging="540"/>
        <w:rPr>
          <w:rFonts w:asciiTheme="minorHAnsi" w:hAnsiTheme="minorHAnsi"/>
          <w:i/>
          <w:sz w:val="24"/>
        </w:rPr>
      </w:pPr>
      <w:r w:rsidRPr="00CD272D">
        <w:rPr>
          <w:rFonts w:asciiTheme="minorHAnsi" w:hAnsiTheme="minorHAnsi"/>
          <w:i/>
          <w:sz w:val="24"/>
        </w:rPr>
        <w:t>Fill-out this form and have this signed by the required signatories;</w:t>
      </w:r>
    </w:p>
    <w:p w14:paraId="6AE5ED11" w14:textId="77777777" w:rsidR="00B15EDF" w:rsidRPr="00CD272D" w:rsidRDefault="0041493B" w:rsidP="00B3382C">
      <w:pPr>
        <w:pStyle w:val="ListParagraph"/>
        <w:numPr>
          <w:ilvl w:val="3"/>
          <w:numId w:val="24"/>
        </w:numPr>
        <w:spacing w:after="0" w:line="240" w:lineRule="auto"/>
        <w:ind w:left="270" w:hanging="90"/>
        <w:rPr>
          <w:rFonts w:asciiTheme="minorHAnsi" w:hAnsiTheme="minorHAnsi"/>
          <w:i/>
          <w:sz w:val="24"/>
        </w:rPr>
      </w:pPr>
      <w:r w:rsidRPr="00CD272D">
        <w:rPr>
          <w:rFonts w:asciiTheme="minorHAnsi" w:hAnsiTheme="minorHAnsi"/>
          <w:i/>
          <w:sz w:val="24"/>
        </w:rPr>
        <w:t xml:space="preserve">Scan all the pages of this form as well as the CVs and </w:t>
      </w:r>
      <w:r w:rsidR="0057746C" w:rsidRPr="00CD272D">
        <w:rPr>
          <w:rFonts w:asciiTheme="minorHAnsi" w:hAnsiTheme="minorHAnsi"/>
          <w:i/>
          <w:sz w:val="24"/>
        </w:rPr>
        <w:t xml:space="preserve">then </w:t>
      </w:r>
      <w:r w:rsidRPr="00CD272D">
        <w:rPr>
          <w:rFonts w:asciiTheme="minorHAnsi" w:hAnsiTheme="minorHAnsi"/>
          <w:i/>
          <w:sz w:val="24"/>
        </w:rPr>
        <w:t xml:space="preserve">save </w:t>
      </w:r>
      <w:r w:rsidR="0057746C" w:rsidRPr="00CD272D">
        <w:rPr>
          <w:rFonts w:asciiTheme="minorHAnsi" w:hAnsiTheme="minorHAnsi"/>
          <w:i/>
          <w:sz w:val="24"/>
        </w:rPr>
        <w:t xml:space="preserve">them </w:t>
      </w:r>
      <w:r w:rsidR="00B15EDF" w:rsidRPr="00CD272D">
        <w:rPr>
          <w:rFonts w:asciiTheme="minorHAnsi" w:hAnsiTheme="minorHAnsi"/>
          <w:i/>
          <w:sz w:val="24"/>
        </w:rPr>
        <w:t>in one file, then u</w:t>
      </w:r>
      <w:r w:rsidRPr="00CD272D">
        <w:rPr>
          <w:rFonts w:asciiTheme="minorHAnsi" w:hAnsiTheme="minorHAnsi"/>
          <w:i/>
          <w:sz w:val="24"/>
        </w:rPr>
        <w:t xml:space="preserve">pload the form (1 file) at </w:t>
      </w:r>
      <w:hyperlink r:id="rId8" w:history="1">
        <w:r w:rsidR="00CD272D" w:rsidRPr="00CD272D">
          <w:rPr>
            <w:rStyle w:val="Hyperlink"/>
            <w:rFonts w:asciiTheme="minorHAnsi" w:hAnsiTheme="minorHAnsi" w:cs="Courier New"/>
            <w:i/>
            <w:color w:val="666666"/>
            <w:sz w:val="24"/>
            <w:shd w:val="clear" w:color="auto" w:fill="FFFFFF"/>
          </w:rPr>
          <w:t>https://laoici.weebly.com/research-grant.html</w:t>
        </w:r>
      </w:hyperlink>
    </w:p>
    <w:p w14:paraId="0CB1D294" w14:textId="4CAEFE09" w:rsidR="00C70AEC" w:rsidRDefault="00A10766" w:rsidP="00F12A23">
      <w:pPr>
        <w:pStyle w:val="ListParagraph"/>
        <w:numPr>
          <w:ilvl w:val="3"/>
          <w:numId w:val="24"/>
        </w:numPr>
        <w:spacing w:after="0" w:line="240" w:lineRule="auto"/>
        <w:ind w:left="270" w:hanging="90"/>
        <w:rPr>
          <w:rFonts w:asciiTheme="minorHAnsi" w:hAnsiTheme="minorHAnsi"/>
          <w:i/>
          <w:sz w:val="24"/>
        </w:rPr>
      </w:pPr>
      <w:r>
        <w:rPr>
          <w:rFonts w:asciiTheme="minorHAnsi" w:hAnsiTheme="minorHAnsi"/>
          <w:i/>
          <w:sz w:val="24"/>
        </w:rPr>
        <w:t xml:space="preserve">Keep </w:t>
      </w:r>
      <w:r w:rsidR="00B15EDF" w:rsidRPr="00CD272D">
        <w:rPr>
          <w:rFonts w:asciiTheme="minorHAnsi" w:hAnsiTheme="minorHAnsi"/>
          <w:i/>
          <w:sz w:val="24"/>
        </w:rPr>
        <w:t>the hard copies of the application</w:t>
      </w:r>
      <w:r>
        <w:rPr>
          <w:rFonts w:asciiTheme="minorHAnsi" w:hAnsiTheme="minorHAnsi"/>
          <w:i/>
          <w:sz w:val="24"/>
        </w:rPr>
        <w:t xml:space="preserve">. We will notify you for further instructions. </w:t>
      </w:r>
    </w:p>
    <w:p w14:paraId="3C57969C" w14:textId="28DFCA32" w:rsidR="00F12A23" w:rsidRPr="00C70AEC" w:rsidRDefault="00F12A23" w:rsidP="00F12A23">
      <w:pPr>
        <w:pStyle w:val="ListParagraph"/>
        <w:numPr>
          <w:ilvl w:val="3"/>
          <w:numId w:val="24"/>
        </w:numPr>
        <w:spacing w:after="0" w:line="240" w:lineRule="auto"/>
        <w:ind w:left="270" w:hanging="90"/>
        <w:rPr>
          <w:rFonts w:asciiTheme="minorHAnsi" w:hAnsiTheme="minorHAnsi"/>
          <w:i/>
          <w:sz w:val="24"/>
        </w:rPr>
      </w:pPr>
      <w:r w:rsidRPr="00C70AEC">
        <w:rPr>
          <w:rFonts w:asciiTheme="minorHAnsi" w:hAnsiTheme="minorHAnsi"/>
          <w:i/>
          <w:sz w:val="24"/>
        </w:rPr>
        <w:t xml:space="preserve">Decision will be </w:t>
      </w:r>
      <w:r w:rsidR="00C70AEC">
        <w:rPr>
          <w:rFonts w:asciiTheme="minorHAnsi" w:hAnsiTheme="minorHAnsi"/>
          <w:i/>
          <w:sz w:val="24"/>
        </w:rPr>
        <w:t xml:space="preserve">announced via </w:t>
      </w:r>
      <w:r w:rsidRPr="00C70AEC">
        <w:rPr>
          <w:rFonts w:asciiTheme="minorHAnsi" w:hAnsiTheme="minorHAnsi"/>
          <w:i/>
          <w:sz w:val="24"/>
        </w:rPr>
        <w:t>SMS and email</w:t>
      </w:r>
    </w:p>
    <w:p w14:paraId="0739ACC0" w14:textId="77777777" w:rsidR="00B15EDF" w:rsidRPr="00CD272D" w:rsidRDefault="00B15EDF" w:rsidP="00B15EDF">
      <w:pPr>
        <w:spacing w:after="0" w:line="240" w:lineRule="auto"/>
        <w:rPr>
          <w:rFonts w:asciiTheme="minorHAnsi" w:hAnsiTheme="minorHAnsi"/>
          <w:i/>
          <w:sz w:val="24"/>
        </w:rPr>
      </w:pPr>
    </w:p>
    <w:p w14:paraId="369EF1F9" w14:textId="77777777" w:rsidR="00F12A23" w:rsidRPr="00CD272D" w:rsidRDefault="00F12A23" w:rsidP="00F12A23">
      <w:pPr>
        <w:spacing w:after="0" w:line="240" w:lineRule="auto"/>
        <w:rPr>
          <w:rFonts w:asciiTheme="minorHAnsi" w:hAnsiTheme="minorHAnsi"/>
          <w:i/>
          <w:sz w:val="24"/>
        </w:rPr>
      </w:pPr>
    </w:p>
    <w:p w14:paraId="0AB5A4CB" w14:textId="77777777" w:rsidR="0041493B" w:rsidRPr="0041493B" w:rsidRDefault="0041493B" w:rsidP="0041493B">
      <w:pPr>
        <w:spacing w:after="0" w:line="240" w:lineRule="auto"/>
        <w:rPr>
          <w:rFonts w:asciiTheme="minorHAnsi" w:hAnsiTheme="minorHAnsi"/>
          <w:i/>
          <w:sz w:val="24"/>
          <w:szCs w:val="24"/>
        </w:rPr>
      </w:pPr>
    </w:p>
    <w:p w14:paraId="757FB039" w14:textId="77777777" w:rsidR="0041493B" w:rsidRPr="0041493B" w:rsidRDefault="00B15EDF" w:rsidP="00B15EDF">
      <w:pPr>
        <w:spacing w:after="0" w:line="240" w:lineRule="auto"/>
        <w:ind w:left="180"/>
        <w:jc w:val="center"/>
        <w:rPr>
          <w:rFonts w:asciiTheme="minorHAnsi" w:hAnsiTheme="minorHAnsi"/>
          <w:i/>
          <w:sz w:val="24"/>
          <w:szCs w:val="24"/>
        </w:rPr>
      </w:pPr>
      <w:r>
        <w:rPr>
          <w:rFonts w:asciiTheme="minorHAnsi" w:hAnsiTheme="minorHAnsi"/>
          <w:i/>
          <w:sz w:val="24"/>
          <w:szCs w:val="24"/>
        </w:rPr>
        <w:t>-end-</w:t>
      </w:r>
    </w:p>
    <w:sectPr w:rsidR="0041493B" w:rsidRPr="0041493B" w:rsidSect="00196409">
      <w:headerReference w:type="default" r:id="rId9"/>
      <w:footerReference w:type="default" r:id="rId10"/>
      <w:pgSz w:w="11907" w:h="16839" w:code="9"/>
      <w:pgMar w:top="1440" w:right="1440" w:bottom="1440" w:left="1440" w:header="547" w:footer="6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E3AFA" w14:textId="77777777" w:rsidR="004139B4" w:rsidRDefault="004139B4" w:rsidP="00341531">
      <w:pPr>
        <w:spacing w:after="0" w:line="240" w:lineRule="auto"/>
      </w:pPr>
      <w:r>
        <w:separator/>
      </w:r>
    </w:p>
  </w:endnote>
  <w:endnote w:type="continuationSeparator" w:id="0">
    <w:p w14:paraId="27FECD9C" w14:textId="77777777" w:rsidR="004139B4" w:rsidRDefault="004139B4" w:rsidP="003415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7D4DC" w14:textId="77777777" w:rsidR="00B602A6" w:rsidRPr="00684740" w:rsidRDefault="00B602A6" w:rsidP="00341531">
    <w:pPr>
      <w:pStyle w:val="Footer"/>
      <w:jc w:val="center"/>
      <w:rPr>
        <w:sz w:val="12"/>
        <w:szCs w:val="12"/>
      </w:rPr>
    </w:pPr>
    <w:r w:rsidRPr="00684740">
      <w:rPr>
        <w:noProof/>
        <w:sz w:val="12"/>
        <w:szCs w:val="12"/>
      </w:rPr>
      <w:t xml:space="preserve">Hibbard Avenue, Dumaguete City 6200, Philippines * +63354226002 LOC 345 | </w:t>
    </w:r>
    <w:hyperlink r:id="rId1" w:history="1">
      <w:r w:rsidR="005B00E7" w:rsidRPr="00014C9D">
        <w:rPr>
          <w:rStyle w:val="Hyperlink"/>
          <w:rFonts w:cs="Calibri"/>
          <w:noProof/>
          <w:sz w:val="12"/>
          <w:szCs w:val="12"/>
        </w:rPr>
        <w:t>ici@su.edu.ph</w:t>
      </w:r>
    </w:hyperlink>
    <w:r w:rsidRPr="00684740">
      <w:rPr>
        <w:noProof/>
        <w:sz w:val="12"/>
        <w:szCs w:val="12"/>
      </w:rPr>
      <w:t xml:space="preserve"> | www.su.edu.p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38190" w14:textId="77777777" w:rsidR="004139B4" w:rsidRDefault="004139B4" w:rsidP="00341531">
      <w:pPr>
        <w:spacing w:after="0" w:line="240" w:lineRule="auto"/>
      </w:pPr>
      <w:r>
        <w:separator/>
      </w:r>
    </w:p>
  </w:footnote>
  <w:footnote w:type="continuationSeparator" w:id="0">
    <w:p w14:paraId="7A09A05C" w14:textId="77777777" w:rsidR="004139B4" w:rsidRDefault="004139B4" w:rsidP="003415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0060B" w14:textId="6E3B79B1" w:rsidR="00C05FC0" w:rsidRDefault="00C05FC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9732CA6" wp14:editId="229F12C9">
              <wp:simplePos x="0" y="0"/>
              <wp:positionH relativeFrom="margin">
                <wp:posOffset>590550</wp:posOffset>
              </wp:positionH>
              <wp:positionV relativeFrom="paragraph">
                <wp:posOffset>538480</wp:posOffset>
              </wp:positionV>
              <wp:extent cx="5962650" cy="295275"/>
              <wp:effectExtent l="0" t="0" r="0" b="952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62650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4E3AD7" w14:textId="0859AC03" w:rsidR="00C05FC0" w:rsidRDefault="00C70AEC" w:rsidP="00C05FC0">
                          <w:pPr>
                            <w:spacing w:after="0" w:line="240" w:lineRule="auto"/>
                            <w:rPr>
                              <w:rFonts w:ascii="Berlin Sans FB" w:hAnsi="Berlin Sans FB" w:cs="Arial"/>
                              <w:b/>
                              <w:color w:val="808080" w:themeColor="background1" w:themeShade="80"/>
                              <w:sz w:val="24"/>
                              <w:szCs w:val="24"/>
                              <w:shd w:val="clear" w:color="auto" w:fill="FFFFFF"/>
                            </w:rPr>
                          </w:pPr>
                          <w:r>
                            <w:rPr>
                              <w:rFonts w:ascii="Berlin Sans FB" w:hAnsi="Berlin Sans FB" w:cs="Arial"/>
                              <w:b/>
                              <w:color w:val="808080" w:themeColor="background1" w:themeShade="80"/>
                              <w:sz w:val="24"/>
                              <w:szCs w:val="24"/>
                              <w:shd w:val="clear" w:color="auto" w:fill="FFFFFF"/>
                            </w:rPr>
                            <w:t xml:space="preserve">DR. </w:t>
                          </w:r>
                          <w:r w:rsidR="00C05FC0" w:rsidRPr="00C05FC0">
                            <w:rPr>
                              <w:rFonts w:ascii="Berlin Sans FB" w:hAnsi="Berlin Sans FB" w:cs="Arial"/>
                              <w:b/>
                              <w:color w:val="808080" w:themeColor="background1" w:themeShade="80"/>
                              <w:sz w:val="24"/>
                              <w:szCs w:val="24"/>
                              <w:shd w:val="clear" w:color="auto" w:fill="FFFFFF"/>
                            </w:rPr>
                            <w:t>M</w:t>
                          </w:r>
                          <w:r w:rsidR="005B00E7">
                            <w:rPr>
                              <w:rFonts w:ascii="Berlin Sans FB" w:hAnsi="Berlin Sans FB" w:cs="Arial"/>
                              <w:b/>
                              <w:color w:val="808080" w:themeColor="background1" w:themeShade="80"/>
                              <w:sz w:val="24"/>
                              <w:szCs w:val="24"/>
                              <w:shd w:val="clear" w:color="auto" w:fill="FFFFFF"/>
                            </w:rPr>
                            <w:t>ARIANO C. LAO Innovation, Creation</w:t>
                          </w:r>
                          <w:r w:rsidR="00C05FC0" w:rsidRPr="00C05FC0">
                            <w:rPr>
                              <w:rFonts w:ascii="Berlin Sans FB" w:hAnsi="Berlin Sans FB" w:cs="Arial"/>
                              <w:b/>
                              <w:color w:val="808080" w:themeColor="background1" w:themeShade="80"/>
                              <w:sz w:val="24"/>
                              <w:szCs w:val="24"/>
                              <w:shd w:val="clear" w:color="auto" w:fill="FFFFFF"/>
                            </w:rPr>
                            <w:t xml:space="preserve"> and Invention Laboratory</w:t>
                          </w:r>
                        </w:p>
                        <w:p w14:paraId="606D1845" w14:textId="77777777" w:rsidR="00C70AEC" w:rsidRPr="00C05FC0" w:rsidRDefault="00C70AEC" w:rsidP="00C05FC0">
                          <w:pPr>
                            <w:spacing w:after="0" w:line="240" w:lineRule="auto"/>
                            <w:rPr>
                              <w:rFonts w:ascii="Berlin Sans FB" w:hAnsi="Berlin Sans FB"/>
                              <w:b/>
                              <w:color w:val="808080" w:themeColor="background1" w:themeShade="8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732CA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6.5pt;margin-top:42.4pt;width:469.5pt;height:23.2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" stroked="f">
              <v:textbox>
                <w:txbxContent>
                  <w:p w14:paraId="0A4E3AD7" w14:textId="0859AC03" w:rsidR="00C05FC0" w:rsidRDefault="00C70AEC" w:rsidP="00C05FC0">
                    <w:pPr>
                      <w:spacing w:after="0" w:line="240" w:lineRule="auto"/>
                      <w:rPr>
                        <w:rFonts w:ascii="Berlin Sans FB" w:hAnsi="Berlin Sans FB" w:cs="Arial"/>
                        <w:b/>
                        <w:color w:val="808080" w:themeColor="background1" w:themeShade="80"/>
                        <w:sz w:val="24"/>
                        <w:szCs w:val="24"/>
                        <w:shd w:val="clear" w:color="auto" w:fill="FFFFFF"/>
                      </w:rPr>
                    </w:pPr>
                    <w:r>
                      <w:rPr>
                        <w:rFonts w:ascii="Berlin Sans FB" w:hAnsi="Berlin Sans FB" w:cs="Arial"/>
                        <w:b/>
                        <w:color w:val="808080" w:themeColor="background1" w:themeShade="80"/>
                        <w:sz w:val="24"/>
                        <w:szCs w:val="24"/>
                        <w:shd w:val="clear" w:color="auto" w:fill="FFFFFF"/>
                      </w:rPr>
                      <w:t xml:space="preserve">DR. </w:t>
                    </w:r>
                    <w:r w:rsidR="00C05FC0" w:rsidRPr="00C05FC0">
                      <w:rPr>
                        <w:rFonts w:ascii="Berlin Sans FB" w:hAnsi="Berlin Sans FB" w:cs="Arial"/>
                        <w:b/>
                        <w:color w:val="808080" w:themeColor="background1" w:themeShade="80"/>
                        <w:sz w:val="24"/>
                        <w:szCs w:val="24"/>
                        <w:shd w:val="clear" w:color="auto" w:fill="FFFFFF"/>
                      </w:rPr>
                      <w:t>M</w:t>
                    </w:r>
                    <w:r w:rsidR="005B00E7">
                      <w:rPr>
                        <w:rFonts w:ascii="Berlin Sans FB" w:hAnsi="Berlin Sans FB" w:cs="Arial"/>
                        <w:b/>
                        <w:color w:val="808080" w:themeColor="background1" w:themeShade="80"/>
                        <w:sz w:val="24"/>
                        <w:szCs w:val="24"/>
                        <w:shd w:val="clear" w:color="auto" w:fill="FFFFFF"/>
                      </w:rPr>
                      <w:t>ARIANO C. LAO Innovation, Creation</w:t>
                    </w:r>
                    <w:r w:rsidR="00C05FC0" w:rsidRPr="00C05FC0">
                      <w:rPr>
                        <w:rFonts w:ascii="Berlin Sans FB" w:hAnsi="Berlin Sans FB" w:cs="Arial"/>
                        <w:b/>
                        <w:color w:val="808080" w:themeColor="background1" w:themeShade="80"/>
                        <w:sz w:val="24"/>
                        <w:szCs w:val="24"/>
                        <w:shd w:val="clear" w:color="auto" w:fill="FFFFFF"/>
                      </w:rPr>
                      <w:t xml:space="preserve"> and Invention Laboratory</w:t>
                    </w:r>
                  </w:p>
                  <w:p w14:paraId="606D1845" w14:textId="77777777" w:rsidR="00C70AEC" w:rsidRPr="00C05FC0" w:rsidRDefault="00C70AEC" w:rsidP="00C05FC0">
                    <w:pPr>
                      <w:spacing w:after="0" w:line="240" w:lineRule="auto"/>
                      <w:rPr>
                        <w:rFonts w:ascii="Berlin Sans FB" w:hAnsi="Berlin Sans FB"/>
                        <w:b/>
                        <w:color w:val="808080" w:themeColor="background1" w:themeShade="80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C70AEC">
      <w:rPr>
        <w:noProof/>
      </w:rPr>
      <w:drawing>
        <wp:inline distT="0" distB="0" distL="0" distR="0" wp14:anchorId="7AB864CC" wp14:editId="0EFFDCB9">
          <wp:extent cx="3666372" cy="593128"/>
          <wp:effectExtent l="0" t="0" r="0" b="0"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s 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66372" cy="5931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824AA89" w14:textId="5448E72E" w:rsidR="00C05FC0" w:rsidRDefault="00C05FC0">
    <w:pPr>
      <w:pStyle w:val="Header"/>
    </w:pPr>
  </w:p>
  <w:p w14:paraId="0BD9C0EE" w14:textId="77777777" w:rsidR="00C70AEC" w:rsidRDefault="00C70A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D144A"/>
    <w:multiLevelType w:val="hybridMultilevel"/>
    <w:tmpl w:val="D67C1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914A9"/>
    <w:multiLevelType w:val="hybridMultilevel"/>
    <w:tmpl w:val="CC7C367E"/>
    <w:lvl w:ilvl="0" w:tplc="E276530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102F17AD"/>
    <w:multiLevelType w:val="hybridMultilevel"/>
    <w:tmpl w:val="079C65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5315E4"/>
    <w:multiLevelType w:val="hybridMultilevel"/>
    <w:tmpl w:val="DBE44170"/>
    <w:lvl w:ilvl="0" w:tplc="ADB47C0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8552DBD"/>
    <w:multiLevelType w:val="hybridMultilevel"/>
    <w:tmpl w:val="6FC659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A394581"/>
    <w:multiLevelType w:val="hybridMultilevel"/>
    <w:tmpl w:val="88CED55A"/>
    <w:lvl w:ilvl="0" w:tplc="9AAA0B66">
      <w:start w:val="380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C56E3D"/>
    <w:multiLevelType w:val="hybridMultilevel"/>
    <w:tmpl w:val="C7AA5AA4"/>
    <w:lvl w:ilvl="0" w:tplc="A8F8D4E2">
      <w:start w:val="1"/>
      <w:numFmt w:val="decimal"/>
      <w:lvlText w:val="%1."/>
      <w:lvlJc w:val="left"/>
      <w:pPr>
        <w:ind w:left="1080" w:hanging="360"/>
      </w:pPr>
      <w:rPr>
        <w:rFonts w:eastAsia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17">
      <w:start w:val="1"/>
      <w:numFmt w:val="lowerLetter"/>
      <w:lvlText w:val="%4)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09110A8"/>
    <w:multiLevelType w:val="hybridMultilevel"/>
    <w:tmpl w:val="E1980AFA"/>
    <w:lvl w:ilvl="0" w:tplc="831A16B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8C1B33"/>
    <w:multiLevelType w:val="multilevel"/>
    <w:tmpl w:val="4B825040"/>
    <w:lvl w:ilvl="0">
      <w:start w:val="1"/>
      <w:numFmt w:val="upperRoman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firstLine="252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firstLine="39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firstLine="468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firstLine="6120"/>
      </w:pPr>
      <w:rPr>
        <w:u w:val="none"/>
      </w:rPr>
    </w:lvl>
  </w:abstractNum>
  <w:abstractNum w:abstractNumId="9" w15:restartNumberingAfterBreak="0">
    <w:nsid w:val="2A9D0FBB"/>
    <w:multiLevelType w:val="multilevel"/>
    <w:tmpl w:val="6EB45398"/>
    <w:lvl w:ilvl="0">
      <w:start w:val="4"/>
      <w:numFmt w:val="upperRoman"/>
      <w:lvlText w:val="%1."/>
      <w:lvlJc w:val="right"/>
      <w:pPr>
        <w:ind w:left="720" w:firstLine="360"/>
      </w:pPr>
      <w:rPr>
        <w:b/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firstLine="252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firstLine="39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firstLine="468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firstLine="6120"/>
      </w:pPr>
      <w:rPr>
        <w:u w:val="none"/>
      </w:rPr>
    </w:lvl>
  </w:abstractNum>
  <w:abstractNum w:abstractNumId="10" w15:restartNumberingAfterBreak="0">
    <w:nsid w:val="2B562AC4"/>
    <w:multiLevelType w:val="hybridMultilevel"/>
    <w:tmpl w:val="DD26A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3686C"/>
    <w:multiLevelType w:val="multilevel"/>
    <w:tmpl w:val="ABC88438"/>
    <w:lvl w:ilvl="0">
      <w:start w:val="1"/>
      <w:numFmt w:val="upperRoman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firstLine="252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firstLine="39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firstLine="468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firstLine="6120"/>
      </w:pPr>
      <w:rPr>
        <w:u w:val="none"/>
      </w:rPr>
    </w:lvl>
  </w:abstractNum>
  <w:abstractNum w:abstractNumId="12" w15:restartNumberingAfterBreak="0">
    <w:nsid w:val="30F13DBB"/>
    <w:multiLevelType w:val="hybridMultilevel"/>
    <w:tmpl w:val="735C147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1473A9C"/>
    <w:multiLevelType w:val="hybridMultilevel"/>
    <w:tmpl w:val="CB586AA8"/>
    <w:lvl w:ilvl="0" w:tplc="1E66913A">
      <w:start w:val="1"/>
      <w:numFmt w:val="decimal"/>
      <w:lvlText w:val="%1."/>
      <w:lvlJc w:val="left"/>
      <w:pPr>
        <w:tabs>
          <w:tab w:val="num" w:pos="4680"/>
        </w:tabs>
        <w:ind w:left="46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6120"/>
        </w:tabs>
        <w:ind w:left="61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7560"/>
        </w:tabs>
        <w:ind w:left="75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8280"/>
        </w:tabs>
        <w:ind w:left="82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9000"/>
        </w:tabs>
        <w:ind w:left="90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9720"/>
        </w:tabs>
        <w:ind w:left="97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10440"/>
        </w:tabs>
        <w:ind w:left="10440" w:hanging="180"/>
      </w:pPr>
      <w:rPr>
        <w:rFonts w:cs="Times New Roman"/>
      </w:rPr>
    </w:lvl>
  </w:abstractNum>
  <w:abstractNum w:abstractNumId="14" w15:restartNumberingAfterBreak="0">
    <w:nsid w:val="34402EC0"/>
    <w:multiLevelType w:val="multilevel"/>
    <w:tmpl w:val="4B825040"/>
    <w:lvl w:ilvl="0">
      <w:start w:val="1"/>
      <w:numFmt w:val="upperRoman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firstLine="252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firstLine="39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firstLine="468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firstLine="6120"/>
      </w:pPr>
      <w:rPr>
        <w:u w:val="none"/>
      </w:rPr>
    </w:lvl>
  </w:abstractNum>
  <w:abstractNum w:abstractNumId="15" w15:restartNumberingAfterBreak="0">
    <w:nsid w:val="36215C92"/>
    <w:multiLevelType w:val="hybridMultilevel"/>
    <w:tmpl w:val="100AD070"/>
    <w:lvl w:ilvl="0" w:tplc="55D2DA5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585DBD"/>
    <w:multiLevelType w:val="hybridMultilevel"/>
    <w:tmpl w:val="BF023418"/>
    <w:lvl w:ilvl="0" w:tplc="9D600B8E">
      <w:start w:val="400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FB253C"/>
    <w:multiLevelType w:val="multilevel"/>
    <w:tmpl w:val="4E9645A6"/>
    <w:lvl w:ilvl="0">
      <w:start w:val="1"/>
      <w:numFmt w:val="upp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8" w15:restartNumberingAfterBreak="0">
    <w:nsid w:val="43000881"/>
    <w:multiLevelType w:val="multilevel"/>
    <w:tmpl w:val="C6B82FE8"/>
    <w:lvl w:ilvl="0">
      <w:start w:val="2"/>
      <w:numFmt w:val="upperRoman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firstLine="252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firstLine="39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firstLine="468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firstLine="6120"/>
      </w:pPr>
      <w:rPr>
        <w:u w:val="none"/>
      </w:rPr>
    </w:lvl>
  </w:abstractNum>
  <w:abstractNum w:abstractNumId="19" w15:restartNumberingAfterBreak="0">
    <w:nsid w:val="43C93EC1"/>
    <w:multiLevelType w:val="hybridMultilevel"/>
    <w:tmpl w:val="8534C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FC6B24"/>
    <w:multiLevelType w:val="hybridMultilevel"/>
    <w:tmpl w:val="D5B40B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ADE4D1B"/>
    <w:multiLevelType w:val="multilevel"/>
    <w:tmpl w:val="F2BA5CC8"/>
    <w:lvl w:ilvl="0">
      <w:start w:val="2"/>
      <w:numFmt w:val="upperLetter"/>
      <w:lvlText w:val="%1."/>
      <w:lvlJc w:val="left"/>
      <w:pPr>
        <w:ind w:left="720" w:firstLine="360"/>
      </w:pPr>
      <w:rPr>
        <w:b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2" w15:restartNumberingAfterBreak="0">
    <w:nsid w:val="67D6562A"/>
    <w:multiLevelType w:val="hybridMultilevel"/>
    <w:tmpl w:val="66960B1C"/>
    <w:lvl w:ilvl="0" w:tplc="8BD86B2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1C4449"/>
    <w:multiLevelType w:val="multilevel"/>
    <w:tmpl w:val="F2BA5CC8"/>
    <w:lvl w:ilvl="0">
      <w:start w:val="2"/>
      <w:numFmt w:val="upperLetter"/>
      <w:lvlText w:val="%1."/>
      <w:lvlJc w:val="left"/>
      <w:pPr>
        <w:ind w:left="720" w:firstLine="360"/>
      </w:pPr>
      <w:rPr>
        <w:b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4" w15:restartNumberingAfterBreak="0">
    <w:nsid w:val="6E4F2323"/>
    <w:multiLevelType w:val="multilevel"/>
    <w:tmpl w:val="4A364D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9DD7455"/>
    <w:multiLevelType w:val="multilevel"/>
    <w:tmpl w:val="4F5E4E9C"/>
    <w:lvl w:ilvl="0">
      <w:start w:val="3"/>
      <w:numFmt w:val="upperRoman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firstLine="252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firstLine="39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firstLine="468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firstLine="6120"/>
      </w:pPr>
      <w:rPr>
        <w:u w:val="none"/>
      </w:rPr>
    </w:lvl>
  </w:abstractNum>
  <w:abstractNum w:abstractNumId="26" w15:restartNumberingAfterBreak="0">
    <w:nsid w:val="7B6B029A"/>
    <w:multiLevelType w:val="hybridMultilevel"/>
    <w:tmpl w:val="9F224D58"/>
    <w:lvl w:ilvl="0" w:tplc="A8F8D4E2">
      <w:start w:val="1"/>
      <w:numFmt w:val="decimal"/>
      <w:lvlText w:val="%1."/>
      <w:lvlJc w:val="left"/>
      <w:pPr>
        <w:ind w:left="1080" w:hanging="360"/>
      </w:pPr>
      <w:rPr>
        <w:rFonts w:eastAsia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D0165AB"/>
    <w:multiLevelType w:val="hybridMultilevel"/>
    <w:tmpl w:val="185E281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FFB25C1"/>
    <w:multiLevelType w:val="multilevel"/>
    <w:tmpl w:val="1E6C8F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13661464">
    <w:abstractNumId w:val="7"/>
  </w:num>
  <w:num w:numId="2" w16cid:durableId="438646668">
    <w:abstractNumId w:val="20"/>
  </w:num>
  <w:num w:numId="3" w16cid:durableId="1906573418">
    <w:abstractNumId w:val="1"/>
  </w:num>
  <w:num w:numId="4" w16cid:durableId="1745447330">
    <w:abstractNumId w:val="13"/>
  </w:num>
  <w:num w:numId="5" w16cid:durableId="304092012">
    <w:abstractNumId w:val="4"/>
  </w:num>
  <w:num w:numId="6" w16cid:durableId="1552568873">
    <w:abstractNumId w:val="12"/>
  </w:num>
  <w:num w:numId="7" w16cid:durableId="185339868">
    <w:abstractNumId w:val="27"/>
  </w:num>
  <w:num w:numId="8" w16cid:durableId="1225947309">
    <w:abstractNumId w:val="10"/>
  </w:num>
  <w:num w:numId="9" w16cid:durableId="153759473">
    <w:abstractNumId w:val="15"/>
  </w:num>
  <w:num w:numId="10" w16cid:durableId="1036006650">
    <w:abstractNumId w:val="16"/>
  </w:num>
  <w:num w:numId="11" w16cid:durableId="339046042">
    <w:abstractNumId w:val="5"/>
  </w:num>
  <w:num w:numId="12" w16cid:durableId="662391041">
    <w:abstractNumId w:val="26"/>
  </w:num>
  <w:num w:numId="13" w16cid:durableId="1389649224">
    <w:abstractNumId w:val="28"/>
  </w:num>
  <w:num w:numId="14" w16cid:durableId="1891527708">
    <w:abstractNumId w:val="8"/>
  </w:num>
  <w:num w:numId="15" w16cid:durableId="710351101">
    <w:abstractNumId w:val="17"/>
  </w:num>
  <w:num w:numId="16" w16cid:durableId="73012993">
    <w:abstractNumId w:val="23"/>
  </w:num>
  <w:num w:numId="17" w16cid:durableId="759913011">
    <w:abstractNumId w:val="18"/>
  </w:num>
  <w:num w:numId="18" w16cid:durableId="426003031">
    <w:abstractNumId w:val="11"/>
  </w:num>
  <w:num w:numId="19" w16cid:durableId="796222200">
    <w:abstractNumId w:val="9"/>
  </w:num>
  <w:num w:numId="20" w16cid:durableId="978344328">
    <w:abstractNumId w:val="25"/>
  </w:num>
  <w:num w:numId="21" w16cid:durableId="794636592">
    <w:abstractNumId w:val="22"/>
  </w:num>
  <w:num w:numId="22" w16cid:durableId="2044600011">
    <w:abstractNumId w:val="3"/>
  </w:num>
  <w:num w:numId="23" w16cid:durableId="1087579139">
    <w:abstractNumId w:val="2"/>
  </w:num>
  <w:num w:numId="24" w16cid:durableId="2114399161">
    <w:abstractNumId w:val="21"/>
  </w:num>
  <w:num w:numId="25" w16cid:durableId="1175919614">
    <w:abstractNumId w:val="6"/>
  </w:num>
  <w:num w:numId="26" w16cid:durableId="637337991">
    <w:abstractNumId w:val="19"/>
  </w:num>
  <w:num w:numId="27" w16cid:durableId="1354762699">
    <w:abstractNumId w:val="14"/>
  </w:num>
  <w:num w:numId="28" w16cid:durableId="1408501842">
    <w:abstractNumId w:val="0"/>
  </w:num>
  <w:num w:numId="29" w16cid:durableId="144607616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1MLYwsjA1MrE0M7BQ0lEKTi0uzszPAykwNKsFALBAveUtAAAA"/>
  </w:docVars>
  <w:rsids>
    <w:rsidRoot w:val="00341531"/>
    <w:rsid w:val="00013998"/>
    <w:rsid w:val="00013E28"/>
    <w:rsid w:val="00015C08"/>
    <w:rsid w:val="000306E4"/>
    <w:rsid w:val="00040AFC"/>
    <w:rsid w:val="00042CBE"/>
    <w:rsid w:val="000564D3"/>
    <w:rsid w:val="00073D36"/>
    <w:rsid w:val="00074548"/>
    <w:rsid w:val="00093E0C"/>
    <w:rsid w:val="000A1658"/>
    <w:rsid w:val="000A1CD5"/>
    <w:rsid w:val="000A7F49"/>
    <w:rsid w:val="000B3791"/>
    <w:rsid w:val="000D0EB0"/>
    <w:rsid w:val="000F6F8F"/>
    <w:rsid w:val="001254C5"/>
    <w:rsid w:val="00133EEA"/>
    <w:rsid w:val="00137B11"/>
    <w:rsid w:val="001439B8"/>
    <w:rsid w:val="001476C9"/>
    <w:rsid w:val="00151E4A"/>
    <w:rsid w:val="001560A9"/>
    <w:rsid w:val="00176021"/>
    <w:rsid w:val="00196409"/>
    <w:rsid w:val="001A580E"/>
    <w:rsid w:val="001B05F1"/>
    <w:rsid w:val="001B1E18"/>
    <w:rsid w:val="001B7792"/>
    <w:rsid w:val="001C224A"/>
    <w:rsid w:val="001C3E9A"/>
    <w:rsid w:val="001C570A"/>
    <w:rsid w:val="001D046C"/>
    <w:rsid w:val="001D120E"/>
    <w:rsid w:val="001D7876"/>
    <w:rsid w:val="001E4F0D"/>
    <w:rsid w:val="001E7D59"/>
    <w:rsid w:val="00200649"/>
    <w:rsid w:val="0020591E"/>
    <w:rsid w:val="002116D1"/>
    <w:rsid w:val="0021466A"/>
    <w:rsid w:val="002219E3"/>
    <w:rsid w:val="00236E8A"/>
    <w:rsid w:val="00255229"/>
    <w:rsid w:val="00255CED"/>
    <w:rsid w:val="002638C2"/>
    <w:rsid w:val="00282EBC"/>
    <w:rsid w:val="00282EF8"/>
    <w:rsid w:val="00291128"/>
    <w:rsid w:val="00296F37"/>
    <w:rsid w:val="002A6F48"/>
    <w:rsid w:val="002B604D"/>
    <w:rsid w:val="002D4D26"/>
    <w:rsid w:val="002E5F2E"/>
    <w:rsid w:val="002E7EB4"/>
    <w:rsid w:val="003078B9"/>
    <w:rsid w:val="00310C17"/>
    <w:rsid w:val="00311364"/>
    <w:rsid w:val="00311C1A"/>
    <w:rsid w:val="003177A8"/>
    <w:rsid w:val="003224FC"/>
    <w:rsid w:val="00331010"/>
    <w:rsid w:val="0033182F"/>
    <w:rsid w:val="00333A22"/>
    <w:rsid w:val="00341531"/>
    <w:rsid w:val="0034365C"/>
    <w:rsid w:val="00344AB4"/>
    <w:rsid w:val="0036491F"/>
    <w:rsid w:val="0037231B"/>
    <w:rsid w:val="00374D35"/>
    <w:rsid w:val="003752CB"/>
    <w:rsid w:val="003769A0"/>
    <w:rsid w:val="00377B82"/>
    <w:rsid w:val="0038115B"/>
    <w:rsid w:val="00395645"/>
    <w:rsid w:val="0039791A"/>
    <w:rsid w:val="003A134E"/>
    <w:rsid w:val="003A202F"/>
    <w:rsid w:val="003B6881"/>
    <w:rsid w:val="003D446F"/>
    <w:rsid w:val="003E00AC"/>
    <w:rsid w:val="003E0C92"/>
    <w:rsid w:val="003E2B8E"/>
    <w:rsid w:val="003F6EB8"/>
    <w:rsid w:val="00406725"/>
    <w:rsid w:val="00410778"/>
    <w:rsid w:val="0041302B"/>
    <w:rsid w:val="004139B4"/>
    <w:rsid w:val="0041493B"/>
    <w:rsid w:val="004246BF"/>
    <w:rsid w:val="00441AE9"/>
    <w:rsid w:val="00447999"/>
    <w:rsid w:val="00464C3F"/>
    <w:rsid w:val="00467A56"/>
    <w:rsid w:val="004738CC"/>
    <w:rsid w:val="004741FA"/>
    <w:rsid w:val="00476499"/>
    <w:rsid w:val="00485214"/>
    <w:rsid w:val="00486823"/>
    <w:rsid w:val="00493DD3"/>
    <w:rsid w:val="0049783B"/>
    <w:rsid w:val="004A3907"/>
    <w:rsid w:val="004B38C9"/>
    <w:rsid w:val="004C0213"/>
    <w:rsid w:val="004D42F7"/>
    <w:rsid w:val="004E0C7E"/>
    <w:rsid w:val="004E175A"/>
    <w:rsid w:val="005003B8"/>
    <w:rsid w:val="005014E7"/>
    <w:rsid w:val="005030D1"/>
    <w:rsid w:val="0051014E"/>
    <w:rsid w:val="005331CF"/>
    <w:rsid w:val="00553148"/>
    <w:rsid w:val="005543CE"/>
    <w:rsid w:val="0055494E"/>
    <w:rsid w:val="005755B2"/>
    <w:rsid w:val="0057746C"/>
    <w:rsid w:val="00581A67"/>
    <w:rsid w:val="00582A54"/>
    <w:rsid w:val="005871CB"/>
    <w:rsid w:val="00597A44"/>
    <w:rsid w:val="005A6268"/>
    <w:rsid w:val="005B00E7"/>
    <w:rsid w:val="005B04B0"/>
    <w:rsid w:val="005B7BAF"/>
    <w:rsid w:val="005D0445"/>
    <w:rsid w:val="005E2C85"/>
    <w:rsid w:val="005E7E3A"/>
    <w:rsid w:val="005F428E"/>
    <w:rsid w:val="00621600"/>
    <w:rsid w:val="006363DD"/>
    <w:rsid w:val="00637173"/>
    <w:rsid w:val="0064339B"/>
    <w:rsid w:val="0065106D"/>
    <w:rsid w:val="0065784A"/>
    <w:rsid w:val="0066017E"/>
    <w:rsid w:val="00666E8F"/>
    <w:rsid w:val="00684740"/>
    <w:rsid w:val="00686D62"/>
    <w:rsid w:val="006B2A43"/>
    <w:rsid w:val="006B6265"/>
    <w:rsid w:val="006C04E2"/>
    <w:rsid w:val="006D39BA"/>
    <w:rsid w:val="006D72AD"/>
    <w:rsid w:val="007026DF"/>
    <w:rsid w:val="0070647E"/>
    <w:rsid w:val="0072028A"/>
    <w:rsid w:val="00723C93"/>
    <w:rsid w:val="0073485A"/>
    <w:rsid w:val="00735921"/>
    <w:rsid w:val="00750F28"/>
    <w:rsid w:val="007526C3"/>
    <w:rsid w:val="00766F93"/>
    <w:rsid w:val="00767D00"/>
    <w:rsid w:val="007818B8"/>
    <w:rsid w:val="00786E5B"/>
    <w:rsid w:val="007D54AC"/>
    <w:rsid w:val="007E6D6B"/>
    <w:rsid w:val="007F03DC"/>
    <w:rsid w:val="007F413C"/>
    <w:rsid w:val="008158CE"/>
    <w:rsid w:val="008342F9"/>
    <w:rsid w:val="0083641D"/>
    <w:rsid w:val="00887DFA"/>
    <w:rsid w:val="00897DCB"/>
    <w:rsid w:val="008B3301"/>
    <w:rsid w:val="008B48AC"/>
    <w:rsid w:val="008C601D"/>
    <w:rsid w:val="008C792C"/>
    <w:rsid w:val="008D242D"/>
    <w:rsid w:val="008D40CD"/>
    <w:rsid w:val="008E66E1"/>
    <w:rsid w:val="008E6CBF"/>
    <w:rsid w:val="008F0384"/>
    <w:rsid w:val="008F2397"/>
    <w:rsid w:val="008F6F93"/>
    <w:rsid w:val="008F7AC9"/>
    <w:rsid w:val="0090268B"/>
    <w:rsid w:val="009078F8"/>
    <w:rsid w:val="00914461"/>
    <w:rsid w:val="009267E6"/>
    <w:rsid w:val="0092743B"/>
    <w:rsid w:val="009355FE"/>
    <w:rsid w:val="009434B2"/>
    <w:rsid w:val="00947866"/>
    <w:rsid w:val="009545B3"/>
    <w:rsid w:val="0096584D"/>
    <w:rsid w:val="009675E2"/>
    <w:rsid w:val="00972847"/>
    <w:rsid w:val="00994457"/>
    <w:rsid w:val="009967B9"/>
    <w:rsid w:val="009C683A"/>
    <w:rsid w:val="009D3D82"/>
    <w:rsid w:val="009E5DE2"/>
    <w:rsid w:val="00A10766"/>
    <w:rsid w:val="00A14BC4"/>
    <w:rsid w:val="00A222FA"/>
    <w:rsid w:val="00A26440"/>
    <w:rsid w:val="00A37B5B"/>
    <w:rsid w:val="00A45F60"/>
    <w:rsid w:val="00A52D22"/>
    <w:rsid w:val="00A55C00"/>
    <w:rsid w:val="00A67A26"/>
    <w:rsid w:val="00A771F4"/>
    <w:rsid w:val="00A901A9"/>
    <w:rsid w:val="00A923ED"/>
    <w:rsid w:val="00AC0B41"/>
    <w:rsid w:val="00AD21BF"/>
    <w:rsid w:val="00AF001A"/>
    <w:rsid w:val="00AF45D9"/>
    <w:rsid w:val="00B06761"/>
    <w:rsid w:val="00B11343"/>
    <w:rsid w:val="00B15EDF"/>
    <w:rsid w:val="00B42E6B"/>
    <w:rsid w:val="00B474A0"/>
    <w:rsid w:val="00B5305D"/>
    <w:rsid w:val="00B602A6"/>
    <w:rsid w:val="00B66A16"/>
    <w:rsid w:val="00B714D8"/>
    <w:rsid w:val="00B75F74"/>
    <w:rsid w:val="00B8080C"/>
    <w:rsid w:val="00B86476"/>
    <w:rsid w:val="00B86F72"/>
    <w:rsid w:val="00BB165C"/>
    <w:rsid w:val="00BB41BD"/>
    <w:rsid w:val="00BC1CBA"/>
    <w:rsid w:val="00BC3D81"/>
    <w:rsid w:val="00BC5945"/>
    <w:rsid w:val="00BC6E16"/>
    <w:rsid w:val="00BD13EE"/>
    <w:rsid w:val="00BE7826"/>
    <w:rsid w:val="00BF0628"/>
    <w:rsid w:val="00C00AE1"/>
    <w:rsid w:val="00C029D6"/>
    <w:rsid w:val="00C05FB8"/>
    <w:rsid w:val="00C05FC0"/>
    <w:rsid w:val="00C164BC"/>
    <w:rsid w:val="00C24914"/>
    <w:rsid w:val="00C310AE"/>
    <w:rsid w:val="00C35420"/>
    <w:rsid w:val="00C61648"/>
    <w:rsid w:val="00C61737"/>
    <w:rsid w:val="00C6342F"/>
    <w:rsid w:val="00C64C90"/>
    <w:rsid w:val="00C70AEC"/>
    <w:rsid w:val="00C70F18"/>
    <w:rsid w:val="00C87588"/>
    <w:rsid w:val="00C90304"/>
    <w:rsid w:val="00C94032"/>
    <w:rsid w:val="00CA286C"/>
    <w:rsid w:val="00CA3E9E"/>
    <w:rsid w:val="00CA71A8"/>
    <w:rsid w:val="00CB3BAC"/>
    <w:rsid w:val="00CC57D5"/>
    <w:rsid w:val="00CD0782"/>
    <w:rsid w:val="00CD272D"/>
    <w:rsid w:val="00CD54B3"/>
    <w:rsid w:val="00CE38E5"/>
    <w:rsid w:val="00CE3AB6"/>
    <w:rsid w:val="00CF225A"/>
    <w:rsid w:val="00CF63F2"/>
    <w:rsid w:val="00CF6D41"/>
    <w:rsid w:val="00D005C3"/>
    <w:rsid w:val="00D402AD"/>
    <w:rsid w:val="00D6098B"/>
    <w:rsid w:val="00D66AC9"/>
    <w:rsid w:val="00D724D6"/>
    <w:rsid w:val="00D8673B"/>
    <w:rsid w:val="00D974B7"/>
    <w:rsid w:val="00DB69E1"/>
    <w:rsid w:val="00DB7FD7"/>
    <w:rsid w:val="00DC136F"/>
    <w:rsid w:val="00DE0C1D"/>
    <w:rsid w:val="00DE743D"/>
    <w:rsid w:val="00E228AE"/>
    <w:rsid w:val="00E25932"/>
    <w:rsid w:val="00E27C47"/>
    <w:rsid w:val="00E51654"/>
    <w:rsid w:val="00E638C2"/>
    <w:rsid w:val="00E6603F"/>
    <w:rsid w:val="00E75DC2"/>
    <w:rsid w:val="00E82D84"/>
    <w:rsid w:val="00E87DC1"/>
    <w:rsid w:val="00EB7708"/>
    <w:rsid w:val="00EC1B53"/>
    <w:rsid w:val="00ED6E9F"/>
    <w:rsid w:val="00EE0246"/>
    <w:rsid w:val="00F05E5C"/>
    <w:rsid w:val="00F12A23"/>
    <w:rsid w:val="00F1617F"/>
    <w:rsid w:val="00F2197C"/>
    <w:rsid w:val="00F222A5"/>
    <w:rsid w:val="00F248FF"/>
    <w:rsid w:val="00F33099"/>
    <w:rsid w:val="00F5617B"/>
    <w:rsid w:val="00F573BB"/>
    <w:rsid w:val="00F60812"/>
    <w:rsid w:val="00F61A96"/>
    <w:rsid w:val="00F66D02"/>
    <w:rsid w:val="00F7013C"/>
    <w:rsid w:val="00F71437"/>
    <w:rsid w:val="00FB381C"/>
    <w:rsid w:val="00FB50AF"/>
    <w:rsid w:val="00FC2B59"/>
    <w:rsid w:val="00FC30C7"/>
    <w:rsid w:val="00FD5C5B"/>
    <w:rsid w:val="00FD5F71"/>
    <w:rsid w:val="00FE1D17"/>
    <w:rsid w:val="00FE7C33"/>
    <w:rsid w:val="00FF0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53E078"/>
  <w14:defaultImageDpi w14:val="96"/>
  <w15:docId w15:val="{A92317FA-CBC8-4217-84CF-508422BA1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92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196409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9"/>
    <w:qFormat/>
    <w:locked/>
    <w:rsid w:val="00C24914"/>
    <w:pPr>
      <w:keepNext/>
      <w:spacing w:after="0" w:line="240" w:lineRule="auto"/>
      <w:jc w:val="center"/>
      <w:outlineLvl w:val="4"/>
    </w:pPr>
    <w:rPr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074548"/>
    <w:rPr>
      <w:rFonts w:ascii="Calibri" w:hAnsi="Calibri" w:cs="Calibr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semiHidden/>
    <w:rsid w:val="003415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341531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rsid w:val="003415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34153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3415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4153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2638C2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2638C2"/>
    <w:rPr>
      <w:rFonts w:cs="Times New Roman"/>
      <w:b/>
      <w:bCs/>
    </w:rPr>
  </w:style>
  <w:style w:type="paragraph" w:styleId="ListParagraph">
    <w:name w:val="List Paragraph"/>
    <w:basedOn w:val="Normal"/>
    <w:uiPriority w:val="34"/>
    <w:qFormat/>
    <w:rsid w:val="0038115B"/>
    <w:pPr>
      <w:ind w:left="720"/>
    </w:pPr>
  </w:style>
  <w:style w:type="paragraph" w:styleId="NoSpacing">
    <w:name w:val="No Spacing"/>
    <w:uiPriority w:val="1"/>
    <w:qFormat/>
    <w:rsid w:val="009E5DE2"/>
    <w:rPr>
      <w:rFonts w:asciiTheme="minorHAnsi" w:hAnsiTheme="minorHAnsi" w:cs="Times New Roman"/>
    </w:rPr>
  </w:style>
  <w:style w:type="character" w:styleId="Hyperlink">
    <w:name w:val="Hyperlink"/>
    <w:basedOn w:val="DefaultParagraphFont"/>
    <w:uiPriority w:val="99"/>
    <w:unhideWhenUsed/>
    <w:rsid w:val="009E5DE2"/>
    <w:rPr>
      <w:rFonts w:cs="Times New Roman"/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660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0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0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0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03F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6B2A43"/>
  </w:style>
  <w:style w:type="character" w:customStyle="1" w:styleId="gi">
    <w:name w:val="gi"/>
    <w:basedOn w:val="DefaultParagraphFont"/>
    <w:rsid w:val="006B2A43"/>
  </w:style>
  <w:style w:type="table" w:styleId="TableGrid">
    <w:name w:val="Table Grid"/>
    <w:basedOn w:val="TableNormal"/>
    <w:locked/>
    <w:rsid w:val="00927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176021"/>
  </w:style>
  <w:style w:type="paragraph" w:customStyle="1" w:styleId="Default">
    <w:name w:val="Default"/>
    <w:rsid w:val="0096584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5yl5">
    <w:name w:val="_5yl5"/>
    <w:basedOn w:val="DefaultParagraphFont"/>
    <w:rsid w:val="008B48AC"/>
  </w:style>
  <w:style w:type="character" w:customStyle="1" w:styleId="Heading2Char">
    <w:name w:val="Heading 2 Char"/>
    <w:basedOn w:val="DefaultParagraphFont"/>
    <w:link w:val="Heading2"/>
    <w:uiPriority w:val="9"/>
    <w:rsid w:val="0019640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unhideWhenUsed/>
    <w:rsid w:val="00196409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96409"/>
    <w:rPr>
      <w:rFonts w:asciiTheme="minorHAnsi" w:eastAsiaTheme="minorHAnsi" w:hAnsiTheme="minorHAnsi" w:cstheme="min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96409"/>
    <w:rPr>
      <w:vertAlign w:val="superscript"/>
    </w:rPr>
  </w:style>
  <w:style w:type="paragraph" w:customStyle="1" w:styleId="Normal1">
    <w:name w:val="Normal1"/>
    <w:rsid w:val="00B8080C"/>
    <w:pPr>
      <w:spacing w:line="276" w:lineRule="auto"/>
    </w:pPr>
    <w:rPr>
      <w:rFonts w:ascii="Arial" w:eastAsia="Arial" w:hAnsi="Arial" w:cs="Arial"/>
      <w:color w:val="000000"/>
    </w:rPr>
  </w:style>
  <w:style w:type="character" w:styleId="PlaceholderText">
    <w:name w:val="Placeholder Text"/>
    <w:basedOn w:val="DefaultParagraphFont"/>
    <w:uiPriority w:val="99"/>
    <w:semiHidden/>
    <w:rsid w:val="00B8080C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026D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026D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026D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38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848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8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8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3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9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61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5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1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2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aoici.weebly.com/research-grant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ci@su.edu.ph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2B22ACDE2DB4B5980EB38302D988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71883-1E87-4D51-8852-ED44215EB792}"/>
      </w:docPartPr>
      <w:docPartBody>
        <w:p w:rsidR="005C419F" w:rsidRDefault="00CC7996" w:rsidP="00CC7996">
          <w:pPr>
            <w:pStyle w:val="12B22ACDE2DB4B5980EB38302D9889EA"/>
          </w:pPr>
          <w:r w:rsidRPr="00CB79F5">
            <w:rPr>
              <w:rFonts w:eastAsia="Calibri" w:cs="Calibri"/>
              <w:color w:val="B7B7B7"/>
            </w:rPr>
            <w:t>Enter complete name here</w:t>
          </w:r>
        </w:p>
      </w:docPartBody>
    </w:docPart>
    <w:docPart>
      <w:docPartPr>
        <w:name w:val="CB9266E5E8374FEDBF1865DF99E89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F335D-E74E-47FE-B2B4-51751197E9D7}"/>
      </w:docPartPr>
      <w:docPartBody>
        <w:p w:rsidR="005C419F" w:rsidRDefault="00CC7996" w:rsidP="00CC7996">
          <w:pPr>
            <w:pStyle w:val="CB9266E5E8374FEDBF1865DF99E893C7"/>
          </w:pPr>
          <w:r w:rsidRPr="004B11E0">
            <w:rPr>
              <w:rStyle w:val="PlaceholderText"/>
            </w:rPr>
            <w:t>Click here to enter text.</w:t>
          </w:r>
        </w:p>
      </w:docPartBody>
    </w:docPart>
    <w:docPart>
      <w:docPartPr>
        <w:name w:val="D284760C1436413C99A57FE7169C62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3984E-619F-417A-B939-06578C4060D5}"/>
      </w:docPartPr>
      <w:docPartBody>
        <w:p w:rsidR="005C419F" w:rsidRDefault="00CC7996" w:rsidP="00CC7996">
          <w:pPr>
            <w:pStyle w:val="D284760C1436413C99A57FE7169C62AC"/>
          </w:pPr>
          <w:r w:rsidRPr="004B11E0">
            <w:rPr>
              <w:rStyle w:val="PlaceholderText"/>
            </w:rPr>
            <w:t>Click here to enter text.</w:t>
          </w:r>
        </w:p>
      </w:docPartBody>
    </w:docPart>
    <w:docPart>
      <w:docPartPr>
        <w:name w:val="1C2FA81DBC0C46548815017A43506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B49D6-414D-4419-9B20-5F488B4FCA37}"/>
      </w:docPartPr>
      <w:docPartBody>
        <w:p w:rsidR="005C419F" w:rsidRDefault="00CC7996" w:rsidP="00CC7996">
          <w:pPr>
            <w:pStyle w:val="1C2FA81DBC0C46548815017A435069E5"/>
          </w:pPr>
          <w:r w:rsidRPr="004B11E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C7996"/>
    <w:rsid w:val="00132715"/>
    <w:rsid w:val="00313D32"/>
    <w:rsid w:val="003A3F9A"/>
    <w:rsid w:val="003D2181"/>
    <w:rsid w:val="005070E1"/>
    <w:rsid w:val="00524812"/>
    <w:rsid w:val="00582001"/>
    <w:rsid w:val="00584660"/>
    <w:rsid w:val="005C419F"/>
    <w:rsid w:val="006035DA"/>
    <w:rsid w:val="0063527D"/>
    <w:rsid w:val="00781C14"/>
    <w:rsid w:val="008272E6"/>
    <w:rsid w:val="00827CCE"/>
    <w:rsid w:val="00930EA2"/>
    <w:rsid w:val="00977889"/>
    <w:rsid w:val="00B860C7"/>
    <w:rsid w:val="00CC7996"/>
    <w:rsid w:val="00D8129F"/>
    <w:rsid w:val="00FB599E"/>
    <w:rsid w:val="00FC1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2B22ACDE2DB4B5980EB38302D9889EA">
    <w:name w:val="12B22ACDE2DB4B5980EB38302D9889EA"/>
    <w:rsid w:val="00CC7996"/>
  </w:style>
  <w:style w:type="character" w:styleId="PlaceholderText">
    <w:name w:val="Placeholder Text"/>
    <w:basedOn w:val="DefaultParagraphFont"/>
    <w:uiPriority w:val="99"/>
    <w:semiHidden/>
    <w:rsid w:val="00CC7996"/>
    <w:rPr>
      <w:color w:val="808080"/>
    </w:rPr>
  </w:style>
  <w:style w:type="paragraph" w:customStyle="1" w:styleId="CB9266E5E8374FEDBF1865DF99E893C7">
    <w:name w:val="CB9266E5E8374FEDBF1865DF99E893C7"/>
    <w:rsid w:val="00CC7996"/>
  </w:style>
  <w:style w:type="paragraph" w:customStyle="1" w:styleId="D284760C1436413C99A57FE7169C62AC">
    <w:name w:val="D284760C1436413C99A57FE7169C62AC"/>
    <w:rsid w:val="00CC7996"/>
  </w:style>
  <w:style w:type="paragraph" w:customStyle="1" w:styleId="1C2FA81DBC0C46548815017A435069E5">
    <w:name w:val="1C2FA81DBC0C46548815017A435069E5"/>
    <w:rsid w:val="00CC79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55BE4FE-8D96-49AF-A18C-F5395F5BA4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719</Words>
  <Characters>410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 1, 2011</vt:lpstr>
    </vt:vector>
  </TitlesOfParts>
  <Company>Microsoft</Company>
  <LinksUpToDate>false</LinksUpToDate>
  <CharactersWithSpaces>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 1, 2011</dc:title>
  <dc:creator>User</dc:creator>
  <cp:lastModifiedBy>DEM</cp:lastModifiedBy>
  <cp:revision>2</cp:revision>
  <cp:lastPrinted>2018-08-01T10:13:00Z</cp:lastPrinted>
  <dcterms:created xsi:type="dcterms:W3CDTF">2022-11-20T03:52:00Z</dcterms:created>
  <dcterms:modified xsi:type="dcterms:W3CDTF">2022-11-20T03:52:00Z</dcterms:modified>
</cp:coreProperties>
</file>